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11A5D" w14:textId="77777777" w:rsidR="008071B1" w:rsidRPr="00DB31A2" w:rsidRDefault="00DB31A2" w:rsidP="00DB31A2">
      <w:pPr>
        <w:jc w:val="center"/>
        <w:rPr>
          <w:rFonts w:ascii="Arial Black" w:hAnsi="Arial Black"/>
          <w:b/>
          <w:lang w:val="en-US"/>
        </w:rPr>
      </w:pPr>
      <w:r w:rsidRPr="00DB31A2">
        <w:rPr>
          <w:rFonts w:ascii="Arial Black" w:hAnsi="Arial Black"/>
          <w:b/>
          <w:lang w:val="en-US"/>
        </w:rPr>
        <w:t>EXPERIMENT NO. 1</w:t>
      </w:r>
    </w:p>
    <w:p w14:paraId="78ED27EA" w14:textId="77777777" w:rsidR="00DB31A2" w:rsidRPr="00DB31A2" w:rsidRDefault="00B948EF" w:rsidP="00DB31A2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7F17C897" w14:textId="468CA513" w:rsidR="00EF1F79" w:rsidRDefault="00B948EF" w:rsidP="00EF1F79">
      <w:pPr>
        <w:pStyle w:val="NoSpacing"/>
      </w:pPr>
      <w:r>
        <w:rPr>
          <w:rFonts w:ascii="Arial Black" w:hAnsi="Arial Black"/>
          <w:b/>
          <w:lang w:val="en-US"/>
        </w:rPr>
        <w:t>AIM</w:t>
      </w:r>
      <w:r w:rsidR="00872AFD" w:rsidRPr="00872AFD">
        <w:rPr>
          <w:rFonts w:ascii="Arial Black" w:hAnsi="Arial Black"/>
          <w:b/>
          <w:lang w:val="en-US"/>
        </w:rPr>
        <w:t xml:space="preserve">: </w:t>
      </w:r>
      <w:r w:rsidR="003E6DAD">
        <w:t>1.</w:t>
      </w:r>
      <w:r w:rsidR="003E6DAD">
        <w:t xml:space="preserve"> </w:t>
      </w:r>
      <w:r w:rsidR="00EF1F79">
        <w:t xml:space="preserve">Create a </w:t>
      </w:r>
      <w:r w:rsidR="00EF1F79">
        <w:t>Profile Page with all Tags applied</w:t>
      </w:r>
      <w:r w:rsidR="00EF1F79">
        <w:t>.</w:t>
      </w:r>
    </w:p>
    <w:p w14:paraId="13ABD5E4" w14:textId="77E88FC5" w:rsidR="003E6DAD" w:rsidRDefault="00EF1F79" w:rsidP="00EF1F79">
      <w:pPr>
        <w:pStyle w:val="NoSpacing"/>
      </w:pPr>
      <w:r>
        <w:t xml:space="preserve">            2</w:t>
      </w:r>
      <w:r>
        <w:t>.</w:t>
      </w:r>
      <w:r>
        <w:t xml:space="preserve"> Create a </w:t>
      </w:r>
      <w:r>
        <w:t>Contact Us Form Page with Form Controls aligned using CSS/tables</w:t>
      </w:r>
      <w:r>
        <w:t>.</w:t>
      </w:r>
    </w:p>
    <w:p w14:paraId="3D9DCC3D" w14:textId="04047415" w:rsidR="00EF1F79" w:rsidRDefault="00EF1F79" w:rsidP="00EF1F79">
      <w:pPr>
        <w:pStyle w:val="NoSpacing"/>
      </w:pPr>
      <w:r>
        <w:t xml:space="preserve">            3.</w:t>
      </w:r>
      <w:r w:rsidRPr="00EF1F79">
        <w:t xml:space="preserve"> </w:t>
      </w:r>
      <w:r>
        <w:t xml:space="preserve">Create </w:t>
      </w:r>
      <w:r>
        <w:t>Index Page with the Link to all created Pages</w:t>
      </w:r>
      <w:r>
        <w:t>.</w:t>
      </w:r>
    </w:p>
    <w:p w14:paraId="39E5EF8B" w14:textId="31CCB989" w:rsidR="00EF1F79" w:rsidRDefault="00EF1F79" w:rsidP="00EF1F79">
      <w:pPr>
        <w:pStyle w:val="NoSpacing"/>
      </w:pPr>
      <w:r>
        <w:t xml:space="preserve">            4. Design y</w:t>
      </w:r>
      <w:r>
        <w:t>ou</w:t>
      </w:r>
      <w:r>
        <w:t>r</w:t>
      </w:r>
      <w:r>
        <w:t xml:space="preserve"> Class </w:t>
      </w:r>
      <w:r>
        <w:t>t</w:t>
      </w:r>
      <w:r>
        <w:t>imetable designed as Tables</w:t>
      </w:r>
      <w:r>
        <w:t>.</w:t>
      </w:r>
    </w:p>
    <w:p w14:paraId="3F26B454" w14:textId="15F69ACF" w:rsidR="00754A05" w:rsidRDefault="003E6DAD">
      <w:pPr>
        <w:rPr>
          <w:rFonts w:ascii="Arial Black" w:hAnsi="Arial Black"/>
          <w:b/>
          <w:lang w:val="en-US"/>
        </w:rPr>
      </w:pPr>
      <w:r w:rsidRPr="003E6DAD">
        <w:rPr>
          <w:rFonts w:ascii="Arial Black" w:hAnsi="Arial Black"/>
          <w:b/>
          <w:lang w:val="en-US"/>
        </w:rPr>
        <w:t xml:space="preserve"> </w:t>
      </w:r>
    </w:p>
    <w:p w14:paraId="4AE0E045" w14:textId="77777777" w:rsidR="00B948EF" w:rsidRDefault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3008842B" w14:textId="65533FEF" w:rsidR="00B948EF" w:rsidRDefault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</w:t>
      </w:r>
      <w:r w:rsidR="003E6DAD">
        <w:rPr>
          <w:rFonts w:ascii="Arial Black" w:hAnsi="Arial Black"/>
          <w:b/>
          <w:lang w:val="en-US"/>
        </w:rPr>
        <w:t xml:space="preserve"> </w:t>
      </w:r>
      <w:r>
        <w:rPr>
          <w:rFonts w:ascii="Arial Black" w:hAnsi="Arial Black"/>
          <w:b/>
          <w:lang w:val="en-US"/>
        </w:rPr>
        <w:t>Wireframes for your website)</w:t>
      </w:r>
    </w:p>
    <w:p w14:paraId="51C33BF0" w14:textId="77777777" w:rsidR="00754A05" w:rsidRDefault="00754A05">
      <w:pPr>
        <w:rPr>
          <w:rFonts w:ascii="Arial Black" w:hAnsi="Arial Black"/>
          <w:b/>
          <w:lang w:val="en-US"/>
        </w:rPr>
      </w:pPr>
    </w:p>
    <w:p w14:paraId="49DF499E" w14:textId="77777777" w:rsidR="00754A05" w:rsidRPr="00872AFD" w:rsidRDefault="00754A05">
      <w:pPr>
        <w:rPr>
          <w:rFonts w:ascii="Arial Black" w:hAnsi="Arial Black"/>
          <w:b/>
          <w:lang w:val="en-US"/>
        </w:rPr>
      </w:pPr>
    </w:p>
    <w:p w14:paraId="16180DAA" w14:textId="77777777" w:rsidR="00DB31A2" w:rsidRDefault="00872AFD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33D0EF60" w14:textId="77777777" w:rsidR="00754A05" w:rsidRDefault="00754A05">
      <w:pPr>
        <w:rPr>
          <w:rFonts w:ascii="Arial Black" w:hAnsi="Arial Black"/>
          <w:b/>
          <w:lang w:val="en-US"/>
        </w:rPr>
      </w:pPr>
    </w:p>
    <w:p w14:paraId="717C0DB0" w14:textId="77777777" w:rsidR="00754A05" w:rsidRDefault="00754A05">
      <w:pPr>
        <w:rPr>
          <w:rFonts w:ascii="Arial Black" w:hAnsi="Arial Black"/>
          <w:b/>
          <w:lang w:val="en-US"/>
        </w:rPr>
      </w:pPr>
    </w:p>
    <w:p w14:paraId="22299220" w14:textId="77777777" w:rsidR="00D90C6E" w:rsidRDefault="00B948EF" w:rsidP="00B948EF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40352FBB" w14:textId="712C1E3B" w:rsidR="00D90C6E" w:rsidRDefault="00D90C6E" w:rsidP="00D90C6E">
      <w:pPr>
        <w:pStyle w:val="ListParagraph"/>
        <w:numPr>
          <w:ilvl w:val="0"/>
          <w:numId w:val="1"/>
        </w:numPr>
        <w:rPr>
          <w:rFonts w:ascii="Arial Black" w:hAnsi="Arial Black"/>
          <w:b/>
          <w:lang w:val="en-US"/>
        </w:rPr>
      </w:pPr>
      <w:r w:rsidRPr="00D90C6E">
        <w:rPr>
          <w:rFonts w:ascii="Arial Black" w:hAnsi="Arial Black"/>
          <w:b/>
          <w:lang w:val="en-US"/>
        </w:rPr>
        <w:t>Profile Page</w:t>
      </w:r>
    </w:p>
    <w:p w14:paraId="46588F07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!DOCTYPE html&gt;</w:t>
      </w:r>
    </w:p>
    <w:p w14:paraId="4E73DB4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html lang="en"&gt;</w:t>
      </w:r>
    </w:p>
    <w:p w14:paraId="4DAF4A0B" w14:textId="77777777" w:rsidR="00D90C6E" w:rsidRPr="00D90C6E" w:rsidRDefault="00D90C6E" w:rsidP="00D90C6E">
      <w:pPr>
        <w:pStyle w:val="NoSpacing"/>
        <w:ind w:left="360"/>
        <w:rPr>
          <w:lang w:val="en-US"/>
        </w:rPr>
      </w:pPr>
    </w:p>
    <w:p w14:paraId="58B8646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head&gt;</w:t>
      </w:r>
    </w:p>
    <w:p w14:paraId="34EFDC05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title&gt;My Profile&lt;/title&gt;</w:t>
      </w:r>
    </w:p>
    <w:p w14:paraId="70D86C2D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link rel="stylesheet" href="../css/profile.css"&gt;</w:t>
      </w:r>
    </w:p>
    <w:p w14:paraId="39BAFBAD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style&gt;</w:t>
      </w:r>
    </w:p>
    <w:p w14:paraId="5555E31A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body {</w:t>
      </w:r>
    </w:p>
    <w:p w14:paraId="5AF652AE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background-repeat: no-repeat;</w:t>
      </w:r>
    </w:p>
    <w:p w14:paraId="36CECF2E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background-position: center;</w:t>
      </w:r>
    </w:p>
    <w:p w14:paraId="36EED5C1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background-size: cover;</w:t>
      </w:r>
    </w:p>
    <w:p w14:paraId="038B0FE1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}</w:t>
      </w:r>
    </w:p>
    <w:p w14:paraId="08ECD826" w14:textId="77777777" w:rsidR="00D90C6E" w:rsidRPr="00D90C6E" w:rsidRDefault="00D90C6E" w:rsidP="00D90C6E">
      <w:pPr>
        <w:pStyle w:val="NoSpacing"/>
        <w:ind w:left="360"/>
        <w:rPr>
          <w:lang w:val="en-US"/>
        </w:rPr>
      </w:pPr>
    </w:p>
    <w:p w14:paraId="012CE02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div {</w:t>
      </w:r>
    </w:p>
    <w:p w14:paraId="319F1FEA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text-align: center;</w:t>
      </w:r>
    </w:p>
    <w:p w14:paraId="40982A40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align-items: center;</w:t>
      </w:r>
    </w:p>
    <w:p w14:paraId="2899C137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}</w:t>
      </w:r>
    </w:p>
    <w:p w14:paraId="2D96229D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/style&gt;</w:t>
      </w:r>
    </w:p>
    <w:p w14:paraId="73BAAD6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/head&gt;</w:t>
      </w:r>
    </w:p>
    <w:p w14:paraId="5B9A8C53" w14:textId="77777777" w:rsidR="00D90C6E" w:rsidRPr="00D90C6E" w:rsidRDefault="00D90C6E" w:rsidP="00D90C6E">
      <w:pPr>
        <w:pStyle w:val="NoSpacing"/>
        <w:ind w:left="360"/>
        <w:rPr>
          <w:lang w:val="en-US"/>
        </w:rPr>
      </w:pPr>
    </w:p>
    <w:p w14:paraId="53063294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body background="../images/pxfuel (1).jpg"&gt;</w:t>
      </w:r>
    </w:p>
    <w:p w14:paraId="2FCF3D38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p align="right"&gt;</w:t>
      </w:r>
    </w:p>
    <w:p w14:paraId="3C6C64EF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a href="../index.htm"&gt;&lt;button onmouseover="this.style.color='red'"&gt;GO BACK TO INDEX&lt;/button&gt;&lt;/a&gt;</w:t>
      </w:r>
    </w:p>
    <w:p w14:paraId="25690BA1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/p&gt;</w:t>
      </w:r>
    </w:p>
    <w:p w14:paraId="49EFDB0E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lastRenderedPageBreak/>
        <w:t xml:space="preserve">    &lt;center&gt;</w:t>
      </w:r>
    </w:p>
    <w:p w14:paraId="11B39170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div style="color: green;"&gt;</w:t>
      </w:r>
    </w:p>
    <w:p w14:paraId="30DF3800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&lt;h1&gt;My Profile Display&lt;/h1&gt;</w:t>
      </w:r>
    </w:p>
    <w:p w14:paraId="7E74285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/div&gt;</w:t>
      </w:r>
    </w:p>
    <w:p w14:paraId="493BC734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div class="card"&gt;&lt;img src='../images/profile.jpg' alt="Akash Kumar Yadav" width="auto" height="auto"&gt;&lt;/div&gt;&lt;br&gt;</w:t>
      </w:r>
    </w:p>
    <w:p w14:paraId="1555E1A5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div class="name"&gt;Akash Kumar Yadav&lt;/div&gt;&lt;br&gt;</w:t>
      </w:r>
    </w:p>
    <w:p w14:paraId="1ABE42EC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div class="desg"&gt;MCA, BCA&lt;br&gt;UPES University&lt;/div&gt;&lt;br&gt;</w:t>
      </w:r>
    </w:p>
    <w:p w14:paraId="101A124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div&gt;</w:t>
      </w:r>
    </w:p>
    <w:p w14:paraId="533B1C22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&lt;span&gt;&lt;a href="https://www.linkedin.com/in/akashyadav6" target="_blank"&gt;&lt;img src="../images/linkedin-icon.png"</w:t>
      </w:r>
    </w:p>
    <w:p w14:paraId="1DB319FF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            alt="LinkedIn" width="20px" height="20px"&gt;&lt;/a&gt;&lt;/span&gt;</w:t>
      </w:r>
    </w:p>
    <w:p w14:paraId="7AF916B6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&lt;span&gt;&lt;a href="https://www.github.com/akashkumaryadav6" target="_blank"&gt;&lt;img src="../images/github-icon.png"</w:t>
      </w:r>
    </w:p>
    <w:p w14:paraId="40E94478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                alt="GitHub" width="20px" height="20px"&gt;&lt;/a&gt;&lt;/span&gt;</w:t>
      </w:r>
    </w:p>
    <w:p w14:paraId="4FF48F47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    &lt;/div&gt;</w:t>
      </w:r>
    </w:p>
    <w:p w14:paraId="74296EE8" w14:textId="77777777" w:rsidR="00D90C6E" w:rsidRP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 xml:space="preserve">    &lt;/center&gt;</w:t>
      </w:r>
    </w:p>
    <w:p w14:paraId="3118570E" w14:textId="77777777" w:rsid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/body&gt;</w:t>
      </w:r>
    </w:p>
    <w:p w14:paraId="4490A5CF" w14:textId="0DD07D25" w:rsidR="00D90C6E" w:rsidRDefault="00D90C6E" w:rsidP="00D90C6E">
      <w:pPr>
        <w:pStyle w:val="NoSpacing"/>
        <w:ind w:left="360"/>
        <w:rPr>
          <w:lang w:val="en-US"/>
        </w:rPr>
      </w:pPr>
      <w:r w:rsidRPr="00D90C6E">
        <w:rPr>
          <w:lang w:val="en-US"/>
        </w:rPr>
        <w:t>&lt;/html&gt;</w:t>
      </w:r>
    </w:p>
    <w:p w14:paraId="125DABBE" w14:textId="77777777" w:rsidR="00D90C6E" w:rsidRPr="00D90C6E" w:rsidRDefault="00D90C6E" w:rsidP="00D90C6E">
      <w:pPr>
        <w:pStyle w:val="NoSpacing"/>
        <w:ind w:left="360"/>
        <w:rPr>
          <w:lang w:val="en-US"/>
        </w:rPr>
      </w:pPr>
    </w:p>
    <w:p w14:paraId="3DB1FBCF" w14:textId="752DE492" w:rsidR="00D90C6E" w:rsidRDefault="00D90C6E" w:rsidP="00D90C6E">
      <w:pPr>
        <w:pStyle w:val="ListParagraph"/>
        <w:numPr>
          <w:ilvl w:val="0"/>
          <w:numId w:val="1"/>
        </w:num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tact Us Page</w:t>
      </w:r>
    </w:p>
    <w:p w14:paraId="33556A37" w14:textId="52DBBE1A" w:rsidR="00D90C6E" w:rsidRDefault="00D90C6E" w:rsidP="00D90C6E">
      <w:pPr>
        <w:pStyle w:val="ListParagraph"/>
        <w:numPr>
          <w:ilvl w:val="0"/>
          <w:numId w:val="1"/>
        </w:numPr>
        <w:rPr>
          <w:rFonts w:ascii="Arial Black" w:hAnsi="Arial Black"/>
          <w:b/>
          <w:lang w:val="en-US"/>
        </w:rPr>
      </w:pPr>
      <w:bookmarkStart w:id="0" w:name="_GoBack"/>
      <w:bookmarkEnd w:id="0"/>
      <w:r>
        <w:rPr>
          <w:rFonts w:ascii="Arial Black" w:hAnsi="Arial Black"/>
          <w:b/>
          <w:lang w:val="en-US"/>
        </w:rPr>
        <w:t>Index Page</w:t>
      </w:r>
    </w:p>
    <w:p w14:paraId="5318DED6" w14:textId="4FC0D497" w:rsidR="00D90C6E" w:rsidRPr="00D90C6E" w:rsidRDefault="00D90C6E" w:rsidP="00D90C6E">
      <w:pPr>
        <w:pStyle w:val="ListParagraph"/>
        <w:numPr>
          <w:ilvl w:val="0"/>
          <w:numId w:val="1"/>
        </w:num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lass Timetable</w:t>
      </w:r>
    </w:p>
    <w:p w14:paraId="7C33682C" w14:textId="3388CF32" w:rsidR="00D90C6E" w:rsidRDefault="00D90C6E" w:rsidP="00D90C6E">
      <w:pPr>
        <w:pStyle w:val="NoSpacing"/>
        <w:rPr>
          <w:rFonts w:ascii="Arial Black" w:hAnsi="Arial Black"/>
          <w:b/>
          <w:lang w:val="en-US"/>
        </w:rPr>
      </w:pPr>
    </w:p>
    <w:p w14:paraId="32F2D396" w14:textId="77777777" w:rsidR="00754A05" w:rsidRDefault="00754A05" w:rsidP="00B948EF">
      <w:pPr>
        <w:rPr>
          <w:rFonts w:ascii="Arial Black" w:hAnsi="Arial Black"/>
          <w:b/>
          <w:lang w:val="en-US"/>
        </w:rPr>
      </w:pPr>
    </w:p>
    <w:p w14:paraId="28ABEC92" w14:textId="77777777" w:rsidR="00754A05" w:rsidRDefault="00754A05" w:rsidP="00B948EF">
      <w:pPr>
        <w:rPr>
          <w:rFonts w:ascii="Arial Black" w:hAnsi="Arial Black"/>
          <w:b/>
          <w:lang w:val="en-US"/>
        </w:rPr>
      </w:pPr>
    </w:p>
    <w:p w14:paraId="669F7707" w14:textId="77777777" w:rsidR="00426B86" w:rsidRDefault="00426B86" w:rsidP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0EA62728" w14:textId="77777777" w:rsidR="00B948EF" w:rsidRDefault="00B948EF" w:rsidP="00B948EF">
      <w:pPr>
        <w:rPr>
          <w:rFonts w:ascii="Arial Black" w:hAnsi="Arial Black"/>
          <w:b/>
          <w:lang w:val="en-US"/>
        </w:rPr>
      </w:pPr>
    </w:p>
    <w:p w14:paraId="1738D451" w14:textId="77777777" w:rsidR="00B948EF" w:rsidRPr="00872AFD" w:rsidRDefault="00B948EF" w:rsidP="00B948EF">
      <w:pPr>
        <w:rPr>
          <w:rFonts w:ascii="Arial Black" w:hAnsi="Arial Black"/>
          <w:b/>
          <w:lang w:val="en-US"/>
        </w:rPr>
      </w:pPr>
    </w:p>
    <w:p w14:paraId="7A35F666" w14:textId="77777777" w:rsidR="00B948EF" w:rsidRPr="00872AFD" w:rsidRDefault="00B948EF">
      <w:pPr>
        <w:rPr>
          <w:rFonts w:ascii="Arial Black" w:hAnsi="Arial Black"/>
          <w:b/>
          <w:lang w:val="en-US"/>
        </w:rPr>
      </w:pPr>
    </w:p>
    <w:p w14:paraId="033A9222" w14:textId="285EFE71" w:rsidR="00DB31A2" w:rsidRDefault="00DB31A2">
      <w:pPr>
        <w:rPr>
          <w:lang w:val="en-US"/>
        </w:rPr>
      </w:pPr>
    </w:p>
    <w:p w14:paraId="5F5404C6" w14:textId="354803F6" w:rsidR="007F1910" w:rsidRDefault="007F1910">
      <w:pPr>
        <w:rPr>
          <w:lang w:val="en-US"/>
        </w:rPr>
      </w:pPr>
    </w:p>
    <w:p w14:paraId="26CCBAA7" w14:textId="17215AAF" w:rsidR="007F1910" w:rsidRDefault="007F1910">
      <w:pPr>
        <w:rPr>
          <w:lang w:val="en-US"/>
        </w:rPr>
      </w:pPr>
    </w:p>
    <w:p w14:paraId="75A0A005" w14:textId="2E27E5B7" w:rsidR="007F1910" w:rsidRDefault="007F1910">
      <w:pPr>
        <w:rPr>
          <w:lang w:val="en-US"/>
        </w:rPr>
      </w:pPr>
    </w:p>
    <w:p w14:paraId="4BA467BC" w14:textId="7D2C715B" w:rsidR="007F1910" w:rsidRDefault="007F1910">
      <w:pPr>
        <w:rPr>
          <w:lang w:val="en-US"/>
        </w:rPr>
      </w:pPr>
    </w:p>
    <w:p w14:paraId="2D05BD00" w14:textId="5030761A" w:rsidR="007F1910" w:rsidRDefault="007F1910">
      <w:pPr>
        <w:rPr>
          <w:lang w:val="en-US"/>
        </w:rPr>
      </w:pPr>
    </w:p>
    <w:p w14:paraId="6E2F99C3" w14:textId="332AB145" w:rsidR="007F1910" w:rsidRDefault="007F1910">
      <w:pPr>
        <w:rPr>
          <w:lang w:val="en-US"/>
        </w:rPr>
      </w:pPr>
    </w:p>
    <w:p w14:paraId="07DF7F68" w14:textId="24277C5E" w:rsidR="007F1910" w:rsidRDefault="007F1910">
      <w:pPr>
        <w:rPr>
          <w:lang w:val="en-US"/>
        </w:rPr>
      </w:pPr>
    </w:p>
    <w:p w14:paraId="19DAF5D9" w14:textId="00163531" w:rsidR="007F1910" w:rsidRDefault="007F1910">
      <w:pPr>
        <w:rPr>
          <w:lang w:val="en-US"/>
        </w:rPr>
      </w:pPr>
    </w:p>
    <w:p w14:paraId="6F03447B" w14:textId="6B671EEA" w:rsidR="007F1910" w:rsidRDefault="007F1910">
      <w:pPr>
        <w:rPr>
          <w:lang w:val="en-US"/>
        </w:rPr>
      </w:pPr>
    </w:p>
    <w:p w14:paraId="6E19E4C6" w14:textId="726A842D" w:rsidR="007F1910" w:rsidRDefault="007F1910">
      <w:pPr>
        <w:rPr>
          <w:lang w:val="en-US"/>
        </w:rPr>
      </w:pPr>
    </w:p>
    <w:p w14:paraId="7B5DA31D" w14:textId="5247779C" w:rsidR="007F1910" w:rsidRDefault="007F1910">
      <w:pPr>
        <w:rPr>
          <w:lang w:val="en-US"/>
        </w:rPr>
      </w:pPr>
    </w:p>
    <w:p w14:paraId="488EDFCC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lang w:val="en-US"/>
        </w:rPr>
        <w:tab/>
      </w:r>
      <w:r w:rsidRPr="00DB31A2">
        <w:rPr>
          <w:rFonts w:ascii="Arial Black" w:hAnsi="Arial Black"/>
          <w:b/>
          <w:lang w:val="en-US"/>
        </w:rPr>
        <w:t>EXPERIMENT NO. 1</w:t>
      </w:r>
    </w:p>
    <w:p w14:paraId="2C2C685B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3EAC3D55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70B9AA4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DC6AC81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69D49F9C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1CFC203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0F6C4063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46EED31B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5325950A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3D37F7D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43CEDCF7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71FFC18D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BB1258C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5FA5848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001995B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090E22B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1AC4810D" w14:textId="01418C47" w:rsidR="007F1910" w:rsidRDefault="007F1910" w:rsidP="007F1910">
      <w:pPr>
        <w:tabs>
          <w:tab w:val="left" w:pos="1680"/>
        </w:tabs>
        <w:rPr>
          <w:lang w:val="en-US"/>
        </w:rPr>
      </w:pPr>
    </w:p>
    <w:p w14:paraId="76EF3AE3" w14:textId="52B31E75" w:rsidR="007F1910" w:rsidRDefault="007F1910">
      <w:pPr>
        <w:rPr>
          <w:lang w:val="en-US"/>
        </w:rPr>
      </w:pPr>
    </w:p>
    <w:p w14:paraId="3CA4626B" w14:textId="09607CA4" w:rsidR="007F1910" w:rsidRDefault="007F1910">
      <w:pPr>
        <w:rPr>
          <w:lang w:val="en-US"/>
        </w:rPr>
      </w:pPr>
    </w:p>
    <w:p w14:paraId="559A43EB" w14:textId="1A2C6BE2" w:rsidR="007F1910" w:rsidRDefault="007F1910">
      <w:pPr>
        <w:rPr>
          <w:lang w:val="en-US"/>
        </w:rPr>
      </w:pPr>
    </w:p>
    <w:p w14:paraId="35338AF4" w14:textId="156681EB" w:rsidR="007F1910" w:rsidRDefault="007F1910">
      <w:pPr>
        <w:rPr>
          <w:lang w:val="en-US"/>
        </w:rPr>
      </w:pPr>
    </w:p>
    <w:p w14:paraId="1892CE98" w14:textId="530C55DD" w:rsidR="007F1910" w:rsidRDefault="007F1910">
      <w:pPr>
        <w:rPr>
          <w:lang w:val="en-US"/>
        </w:rPr>
      </w:pPr>
    </w:p>
    <w:p w14:paraId="1B46E56A" w14:textId="09DBDD17" w:rsidR="007F1910" w:rsidRDefault="007F1910">
      <w:pPr>
        <w:rPr>
          <w:lang w:val="en-US"/>
        </w:rPr>
      </w:pPr>
    </w:p>
    <w:p w14:paraId="52BD7D11" w14:textId="4A73DA7B" w:rsidR="007F1910" w:rsidRDefault="007F1910">
      <w:pPr>
        <w:rPr>
          <w:lang w:val="en-US"/>
        </w:rPr>
      </w:pPr>
    </w:p>
    <w:p w14:paraId="59916A56" w14:textId="3AA95449" w:rsidR="007F1910" w:rsidRDefault="007F1910">
      <w:pPr>
        <w:rPr>
          <w:lang w:val="en-US"/>
        </w:rPr>
      </w:pPr>
    </w:p>
    <w:p w14:paraId="0D1355B4" w14:textId="39CBA46C" w:rsidR="007F1910" w:rsidRDefault="007F1910">
      <w:pPr>
        <w:rPr>
          <w:lang w:val="en-US"/>
        </w:rPr>
      </w:pPr>
    </w:p>
    <w:p w14:paraId="546F8864" w14:textId="55D05744" w:rsidR="007F1910" w:rsidRDefault="007F1910">
      <w:pPr>
        <w:rPr>
          <w:lang w:val="en-US"/>
        </w:rPr>
      </w:pPr>
    </w:p>
    <w:p w14:paraId="34B0BDF8" w14:textId="7B74AD01" w:rsidR="007F1910" w:rsidRDefault="007F1910">
      <w:pPr>
        <w:rPr>
          <w:lang w:val="en-US"/>
        </w:rPr>
      </w:pPr>
    </w:p>
    <w:p w14:paraId="3FA7A038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lang w:val="en-US"/>
        </w:rPr>
        <w:tab/>
      </w:r>
      <w:r w:rsidRPr="00DB31A2">
        <w:rPr>
          <w:rFonts w:ascii="Arial Black" w:hAnsi="Arial Black"/>
          <w:b/>
          <w:lang w:val="en-US"/>
        </w:rPr>
        <w:t>EXPERIMENT NO. 1</w:t>
      </w:r>
    </w:p>
    <w:p w14:paraId="1CBA6D65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3703887E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1D982A9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1A663AD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174AE3FA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2F18B8AD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27189EE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38C55B6F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0651815A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FDC0CDE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37E6A32D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260EB903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DDC5C64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29D139ED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5AA80B84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BCEBFA9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461DFE5E" w14:textId="459BA823" w:rsidR="007F1910" w:rsidRDefault="007F1910" w:rsidP="007F1910">
      <w:pPr>
        <w:tabs>
          <w:tab w:val="left" w:pos="1896"/>
        </w:tabs>
        <w:rPr>
          <w:lang w:val="en-US"/>
        </w:rPr>
      </w:pPr>
    </w:p>
    <w:p w14:paraId="26DB8458" w14:textId="4E70E814" w:rsidR="007F1910" w:rsidRDefault="007F1910">
      <w:pPr>
        <w:rPr>
          <w:lang w:val="en-US"/>
        </w:rPr>
      </w:pPr>
    </w:p>
    <w:p w14:paraId="5C842560" w14:textId="549AB31C" w:rsidR="007F1910" w:rsidRDefault="007F1910">
      <w:pPr>
        <w:rPr>
          <w:lang w:val="en-US"/>
        </w:rPr>
      </w:pPr>
    </w:p>
    <w:p w14:paraId="4DD60DD7" w14:textId="27DDD4B0" w:rsidR="007F1910" w:rsidRDefault="007F1910">
      <w:pPr>
        <w:rPr>
          <w:lang w:val="en-US"/>
        </w:rPr>
      </w:pPr>
    </w:p>
    <w:p w14:paraId="043526C7" w14:textId="061D54AC" w:rsidR="007F1910" w:rsidRDefault="007F1910">
      <w:pPr>
        <w:rPr>
          <w:lang w:val="en-US"/>
        </w:rPr>
      </w:pPr>
    </w:p>
    <w:p w14:paraId="2E45FCB0" w14:textId="4DFBBA3D" w:rsidR="007F1910" w:rsidRDefault="007F1910">
      <w:pPr>
        <w:rPr>
          <w:lang w:val="en-US"/>
        </w:rPr>
      </w:pPr>
    </w:p>
    <w:p w14:paraId="4D2488E1" w14:textId="0DA40DF6" w:rsidR="007F1910" w:rsidRDefault="007F1910">
      <w:pPr>
        <w:rPr>
          <w:lang w:val="en-US"/>
        </w:rPr>
      </w:pPr>
    </w:p>
    <w:p w14:paraId="69B85142" w14:textId="5F124856" w:rsidR="007F1910" w:rsidRDefault="007F1910">
      <w:pPr>
        <w:rPr>
          <w:lang w:val="en-US"/>
        </w:rPr>
      </w:pPr>
    </w:p>
    <w:p w14:paraId="5B6DF2A4" w14:textId="240270E5" w:rsidR="007F1910" w:rsidRDefault="007F1910">
      <w:pPr>
        <w:rPr>
          <w:lang w:val="en-US"/>
        </w:rPr>
      </w:pPr>
    </w:p>
    <w:p w14:paraId="0CB1C993" w14:textId="1B8ED1B7" w:rsidR="007F1910" w:rsidRDefault="007F1910">
      <w:pPr>
        <w:rPr>
          <w:lang w:val="en-US"/>
        </w:rPr>
      </w:pPr>
    </w:p>
    <w:p w14:paraId="51100DA1" w14:textId="6FE7C382" w:rsidR="007F1910" w:rsidRDefault="007F1910">
      <w:pPr>
        <w:rPr>
          <w:lang w:val="en-US"/>
        </w:rPr>
      </w:pPr>
    </w:p>
    <w:p w14:paraId="08FCCADA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lang w:val="en-US"/>
        </w:rPr>
        <w:tab/>
      </w:r>
      <w:r w:rsidRPr="00DB31A2">
        <w:rPr>
          <w:rFonts w:ascii="Arial Black" w:hAnsi="Arial Black"/>
          <w:b/>
          <w:lang w:val="en-US"/>
        </w:rPr>
        <w:t>EXPERIMENT NO. 1</w:t>
      </w:r>
    </w:p>
    <w:p w14:paraId="64FEB162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19E7F28B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72506E3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2A17599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57292FD8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621D5353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A127989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51CD4334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4A97F1D7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422597AD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3738A822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1396E37E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EA202A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484CD57A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46A6791E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B815EE5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29445341" w14:textId="2D225FB8" w:rsidR="007F1910" w:rsidRDefault="007F1910" w:rsidP="007F1910">
      <w:pPr>
        <w:tabs>
          <w:tab w:val="left" w:pos="2232"/>
        </w:tabs>
        <w:rPr>
          <w:lang w:val="en-US"/>
        </w:rPr>
      </w:pPr>
    </w:p>
    <w:p w14:paraId="1072C7C8" w14:textId="1E670DC3" w:rsidR="007F1910" w:rsidRDefault="007F1910">
      <w:pPr>
        <w:rPr>
          <w:lang w:val="en-US"/>
        </w:rPr>
      </w:pPr>
    </w:p>
    <w:p w14:paraId="7287BDF7" w14:textId="5C8F9B8C" w:rsidR="007F1910" w:rsidRDefault="007F1910">
      <w:pPr>
        <w:rPr>
          <w:lang w:val="en-US"/>
        </w:rPr>
      </w:pPr>
    </w:p>
    <w:p w14:paraId="0C4F3C94" w14:textId="56D3B0C3" w:rsidR="007F1910" w:rsidRDefault="007F1910">
      <w:pPr>
        <w:rPr>
          <w:lang w:val="en-US"/>
        </w:rPr>
      </w:pPr>
    </w:p>
    <w:p w14:paraId="12310F1F" w14:textId="7F1DC969" w:rsidR="007F1910" w:rsidRDefault="007F1910">
      <w:pPr>
        <w:rPr>
          <w:lang w:val="en-US"/>
        </w:rPr>
      </w:pPr>
    </w:p>
    <w:p w14:paraId="34C4C758" w14:textId="7C203ABB" w:rsidR="007F1910" w:rsidRDefault="007F1910">
      <w:pPr>
        <w:rPr>
          <w:lang w:val="en-US"/>
        </w:rPr>
      </w:pPr>
    </w:p>
    <w:p w14:paraId="7B7A07E0" w14:textId="138D049A" w:rsidR="007F1910" w:rsidRDefault="007F1910">
      <w:pPr>
        <w:rPr>
          <w:lang w:val="en-US"/>
        </w:rPr>
      </w:pPr>
    </w:p>
    <w:p w14:paraId="23F654E6" w14:textId="3C23C3F0" w:rsidR="007F1910" w:rsidRDefault="007F1910">
      <w:pPr>
        <w:rPr>
          <w:lang w:val="en-US"/>
        </w:rPr>
      </w:pPr>
    </w:p>
    <w:p w14:paraId="4320937F" w14:textId="53C749A6" w:rsidR="007F1910" w:rsidRDefault="007F1910">
      <w:pPr>
        <w:rPr>
          <w:lang w:val="en-US"/>
        </w:rPr>
      </w:pPr>
    </w:p>
    <w:p w14:paraId="1F614F55" w14:textId="732D242D" w:rsidR="007F1910" w:rsidRDefault="007F1910">
      <w:pPr>
        <w:rPr>
          <w:lang w:val="en-US"/>
        </w:rPr>
      </w:pPr>
    </w:p>
    <w:p w14:paraId="25D1CA4F" w14:textId="7C4B0B31" w:rsidR="007F1910" w:rsidRDefault="007F1910">
      <w:pPr>
        <w:rPr>
          <w:lang w:val="en-US"/>
        </w:rPr>
      </w:pPr>
    </w:p>
    <w:p w14:paraId="65F9567A" w14:textId="297773F1" w:rsidR="007F1910" w:rsidRDefault="007F1910">
      <w:pPr>
        <w:rPr>
          <w:lang w:val="en-US"/>
        </w:rPr>
      </w:pPr>
    </w:p>
    <w:p w14:paraId="66A7B46C" w14:textId="4AC18533" w:rsidR="007F1910" w:rsidRDefault="007F1910">
      <w:pPr>
        <w:rPr>
          <w:lang w:val="en-US"/>
        </w:rPr>
      </w:pPr>
    </w:p>
    <w:p w14:paraId="267D0699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lang w:val="en-US"/>
        </w:rPr>
        <w:tab/>
      </w:r>
      <w:r w:rsidRPr="00DB31A2">
        <w:rPr>
          <w:rFonts w:ascii="Arial Black" w:hAnsi="Arial Black"/>
          <w:b/>
          <w:lang w:val="en-US"/>
        </w:rPr>
        <w:t>EXPERIMENT NO. 1</w:t>
      </w:r>
    </w:p>
    <w:p w14:paraId="2572E264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4363E2C1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69FEEA71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374D334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63D77025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5AF617D4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2DFCF86F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5CD37AB0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38168CE7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4284106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27536B7B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464F2187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4C61BB2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F216BD6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6032A0FF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1572F94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7D1FD9EE" w14:textId="58C90B8B" w:rsidR="007F1910" w:rsidRDefault="007F1910" w:rsidP="007F1910">
      <w:pPr>
        <w:tabs>
          <w:tab w:val="left" w:pos="2400"/>
        </w:tabs>
        <w:rPr>
          <w:lang w:val="en-US"/>
        </w:rPr>
      </w:pPr>
    </w:p>
    <w:p w14:paraId="59D11656" w14:textId="4552C4E6" w:rsidR="007F1910" w:rsidRDefault="007F1910">
      <w:pPr>
        <w:rPr>
          <w:lang w:val="en-US"/>
        </w:rPr>
      </w:pPr>
    </w:p>
    <w:p w14:paraId="1358755D" w14:textId="439B210A" w:rsidR="007F1910" w:rsidRDefault="007F1910">
      <w:pPr>
        <w:rPr>
          <w:lang w:val="en-US"/>
        </w:rPr>
      </w:pPr>
    </w:p>
    <w:p w14:paraId="314F5593" w14:textId="4B92B32E" w:rsidR="007F1910" w:rsidRDefault="007F1910">
      <w:pPr>
        <w:rPr>
          <w:lang w:val="en-US"/>
        </w:rPr>
      </w:pPr>
    </w:p>
    <w:p w14:paraId="55F0D030" w14:textId="126FB189" w:rsidR="007F1910" w:rsidRDefault="007F1910">
      <w:pPr>
        <w:rPr>
          <w:lang w:val="en-US"/>
        </w:rPr>
      </w:pPr>
    </w:p>
    <w:p w14:paraId="61FA7E0E" w14:textId="61C2BC25" w:rsidR="007F1910" w:rsidRDefault="007F1910">
      <w:pPr>
        <w:rPr>
          <w:lang w:val="en-US"/>
        </w:rPr>
      </w:pPr>
    </w:p>
    <w:p w14:paraId="06B8C836" w14:textId="79E58140" w:rsidR="007F1910" w:rsidRDefault="007F1910">
      <w:pPr>
        <w:rPr>
          <w:lang w:val="en-US"/>
        </w:rPr>
      </w:pPr>
    </w:p>
    <w:p w14:paraId="749C78F2" w14:textId="31D8D021" w:rsidR="007F1910" w:rsidRDefault="007F1910">
      <w:pPr>
        <w:rPr>
          <w:lang w:val="en-US"/>
        </w:rPr>
      </w:pPr>
    </w:p>
    <w:p w14:paraId="65B55156" w14:textId="77FE37CA" w:rsidR="007F1910" w:rsidRDefault="007F1910">
      <w:pPr>
        <w:rPr>
          <w:lang w:val="en-US"/>
        </w:rPr>
      </w:pPr>
    </w:p>
    <w:p w14:paraId="6EAF41A2" w14:textId="5475CA6D" w:rsidR="007F1910" w:rsidRDefault="007F1910">
      <w:pPr>
        <w:rPr>
          <w:lang w:val="en-US"/>
        </w:rPr>
      </w:pPr>
    </w:p>
    <w:p w14:paraId="45E3AB10" w14:textId="4A265B21" w:rsidR="007F1910" w:rsidRDefault="007F1910">
      <w:pPr>
        <w:rPr>
          <w:lang w:val="en-US"/>
        </w:rPr>
      </w:pPr>
    </w:p>
    <w:p w14:paraId="3C82E46B" w14:textId="0481B823" w:rsidR="007F1910" w:rsidRDefault="007F1910">
      <w:pPr>
        <w:rPr>
          <w:lang w:val="en-US"/>
        </w:rPr>
      </w:pPr>
    </w:p>
    <w:p w14:paraId="33CCB7FA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 w:rsidRPr="00DB31A2">
        <w:rPr>
          <w:rFonts w:ascii="Arial Black" w:hAnsi="Arial Black"/>
          <w:b/>
          <w:lang w:val="en-US"/>
        </w:rPr>
        <w:t>EXPERIMENT NO. 1</w:t>
      </w:r>
    </w:p>
    <w:p w14:paraId="4FBABB8D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49B9DFDF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7ACE4B12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722E24E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7050B269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62D94B72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4530446F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67BE1F01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03B84A8D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010A6E3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29DF3DFD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7459DF7C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36DF8A50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38C9F90D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3764475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D115907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7F81D354" w14:textId="32953BB2" w:rsidR="007F1910" w:rsidRDefault="007F1910">
      <w:pPr>
        <w:rPr>
          <w:lang w:val="en-US"/>
        </w:rPr>
      </w:pPr>
    </w:p>
    <w:p w14:paraId="221FF102" w14:textId="3E6DAF4C" w:rsidR="007F1910" w:rsidRDefault="007F1910">
      <w:pPr>
        <w:rPr>
          <w:lang w:val="en-US"/>
        </w:rPr>
      </w:pPr>
    </w:p>
    <w:p w14:paraId="10EABAB9" w14:textId="180A02F5" w:rsidR="007F1910" w:rsidRDefault="007F1910">
      <w:pPr>
        <w:rPr>
          <w:lang w:val="en-US"/>
        </w:rPr>
      </w:pPr>
    </w:p>
    <w:p w14:paraId="532029E0" w14:textId="13F34B0C" w:rsidR="007F1910" w:rsidRDefault="007F1910">
      <w:pPr>
        <w:rPr>
          <w:lang w:val="en-US"/>
        </w:rPr>
      </w:pPr>
    </w:p>
    <w:p w14:paraId="7792C893" w14:textId="5525989A" w:rsidR="007F1910" w:rsidRDefault="007F1910">
      <w:pPr>
        <w:rPr>
          <w:lang w:val="en-US"/>
        </w:rPr>
      </w:pPr>
    </w:p>
    <w:p w14:paraId="1E5C26B0" w14:textId="5044E024" w:rsidR="007F1910" w:rsidRDefault="007F1910">
      <w:pPr>
        <w:rPr>
          <w:lang w:val="en-US"/>
        </w:rPr>
      </w:pPr>
    </w:p>
    <w:p w14:paraId="7D579360" w14:textId="23BDC2F6" w:rsidR="007F1910" w:rsidRDefault="007F1910">
      <w:pPr>
        <w:rPr>
          <w:lang w:val="en-US"/>
        </w:rPr>
      </w:pPr>
    </w:p>
    <w:p w14:paraId="41ED1F39" w14:textId="40D3AEF7" w:rsidR="007F1910" w:rsidRDefault="007F1910">
      <w:pPr>
        <w:rPr>
          <w:lang w:val="en-US"/>
        </w:rPr>
      </w:pPr>
    </w:p>
    <w:p w14:paraId="13EC0ABB" w14:textId="616468F8" w:rsidR="007F1910" w:rsidRDefault="007F1910">
      <w:pPr>
        <w:rPr>
          <w:lang w:val="en-US"/>
        </w:rPr>
      </w:pPr>
    </w:p>
    <w:p w14:paraId="641BE568" w14:textId="1D3CB587" w:rsidR="007F1910" w:rsidRDefault="007F1910">
      <w:pPr>
        <w:rPr>
          <w:lang w:val="en-US"/>
        </w:rPr>
      </w:pPr>
    </w:p>
    <w:p w14:paraId="3D0CC15A" w14:textId="2D627436" w:rsidR="007F1910" w:rsidRDefault="007F1910">
      <w:pPr>
        <w:rPr>
          <w:lang w:val="en-US"/>
        </w:rPr>
      </w:pPr>
    </w:p>
    <w:p w14:paraId="3510FF47" w14:textId="681E2174" w:rsidR="007F1910" w:rsidRDefault="007F1910">
      <w:pPr>
        <w:rPr>
          <w:lang w:val="en-US"/>
        </w:rPr>
      </w:pPr>
    </w:p>
    <w:p w14:paraId="05FF2308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lang w:val="en-US"/>
        </w:rPr>
        <w:tab/>
      </w:r>
      <w:r w:rsidRPr="00DB31A2">
        <w:rPr>
          <w:rFonts w:ascii="Arial Black" w:hAnsi="Arial Black"/>
          <w:b/>
          <w:lang w:val="en-US"/>
        </w:rPr>
        <w:t>EXPERIMENT NO. 1</w:t>
      </w:r>
    </w:p>
    <w:p w14:paraId="27EF8CAD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2BF4871D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5EF03B33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411C014C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6A6A9E6B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174C589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6EFA45F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1281B299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14AD422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5CF3F83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0AC455AA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291722C4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79D8208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0925C06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39E13A68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08A74BC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66F65719" w14:textId="2AAD18AE" w:rsidR="007F1910" w:rsidRDefault="007F1910" w:rsidP="007F1910">
      <w:pPr>
        <w:tabs>
          <w:tab w:val="left" w:pos="2508"/>
        </w:tabs>
        <w:rPr>
          <w:lang w:val="en-US"/>
        </w:rPr>
      </w:pPr>
    </w:p>
    <w:p w14:paraId="0A0FE100" w14:textId="1E376204" w:rsidR="007F1910" w:rsidRDefault="007F1910">
      <w:pPr>
        <w:rPr>
          <w:lang w:val="en-US"/>
        </w:rPr>
      </w:pPr>
    </w:p>
    <w:p w14:paraId="4DB802F4" w14:textId="275619C4" w:rsidR="007F1910" w:rsidRDefault="007F1910">
      <w:pPr>
        <w:rPr>
          <w:lang w:val="en-US"/>
        </w:rPr>
      </w:pPr>
    </w:p>
    <w:p w14:paraId="2D2746DA" w14:textId="56D5DA15" w:rsidR="007F1910" w:rsidRDefault="007F1910">
      <w:pPr>
        <w:rPr>
          <w:lang w:val="en-US"/>
        </w:rPr>
      </w:pPr>
    </w:p>
    <w:p w14:paraId="651C3D01" w14:textId="075D465A" w:rsidR="007F1910" w:rsidRDefault="007F1910">
      <w:pPr>
        <w:rPr>
          <w:lang w:val="en-US"/>
        </w:rPr>
      </w:pPr>
    </w:p>
    <w:p w14:paraId="2060AF42" w14:textId="3830322C" w:rsidR="007F1910" w:rsidRDefault="007F1910">
      <w:pPr>
        <w:rPr>
          <w:lang w:val="en-US"/>
        </w:rPr>
      </w:pPr>
    </w:p>
    <w:p w14:paraId="2C01887E" w14:textId="51DE20B1" w:rsidR="007F1910" w:rsidRDefault="007F1910">
      <w:pPr>
        <w:rPr>
          <w:lang w:val="en-US"/>
        </w:rPr>
      </w:pPr>
    </w:p>
    <w:p w14:paraId="5198F4C0" w14:textId="73F24A68" w:rsidR="007F1910" w:rsidRDefault="007F1910">
      <w:pPr>
        <w:rPr>
          <w:lang w:val="en-US"/>
        </w:rPr>
      </w:pPr>
    </w:p>
    <w:p w14:paraId="311D5DC3" w14:textId="4EA2BD8F" w:rsidR="007F1910" w:rsidRDefault="007F1910">
      <w:pPr>
        <w:rPr>
          <w:lang w:val="en-US"/>
        </w:rPr>
      </w:pPr>
    </w:p>
    <w:p w14:paraId="544EE7DF" w14:textId="72223671" w:rsidR="007F1910" w:rsidRDefault="007F1910">
      <w:pPr>
        <w:rPr>
          <w:lang w:val="en-US"/>
        </w:rPr>
      </w:pPr>
    </w:p>
    <w:p w14:paraId="258F847D" w14:textId="0DDA7792" w:rsidR="007F1910" w:rsidRDefault="007F1910">
      <w:pPr>
        <w:rPr>
          <w:lang w:val="en-US"/>
        </w:rPr>
      </w:pPr>
    </w:p>
    <w:p w14:paraId="2FCAD7E7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 w:rsidRPr="00DB31A2">
        <w:rPr>
          <w:rFonts w:ascii="Arial Black" w:hAnsi="Arial Black"/>
          <w:b/>
          <w:lang w:val="en-US"/>
        </w:rPr>
        <w:t>EXPERIMENT NO. 1</w:t>
      </w:r>
    </w:p>
    <w:p w14:paraId="13C989EB" w14:textId="77777777" w:rsidR="007F1910" w:rsidRPr="00DB31A2" w:rsidRDefault="007F1910" w:rsidP="007F1910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14:paraId="35BCBD69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Pr="00872AFD">
        <w:rPr>
          <w:rFonts w:ascii="Arial Black" w:hAnsi="Arial Black"/>
          <w:b/>
          <w:lang w:val="en-US"/>
        </w:rPr>
        <w:t xml:space="preserve">: </w:t>
      </w:r>
    </w:p>
    <w:p w14:paraId="24BB321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3C7DB177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14:paraId="3D0DE78A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14:paraId="597873A5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7CF96AF6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07896066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14:paraId="3C43D470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139AD0C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CB06F76" w14:textId="77777777" w:rsidR="007F1910" w:rsidRDefault="007F1910" w:rsidP="007F1910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14:paraId="47B0F45C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6A9B35E0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5F6EC504" w14:textId="77777777" w:rsidR="007F1910" w:rsidRDefault="007F1910" w:rsidP="007F1910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14:paraId="378900D9" w14:textId="77777777" w:rsidR="007F1910" w:rsidRDefault="007F1910" w:rsidP="007F1910">
      <w:pPr>
        <w:rPr>
          <w:rFonts w:ascii="Arial Black" w:hAnsi="Arial Black"/>
          <w:b/>
          <w:lang w:val="en-US"/>
        </w:rPr>
      </w:pPr>
    </w:p>
    <w:p w14:paraId="1DF248DF" w14:textId="77777777" w:rsidR="007F1910" w:rsidRPr="00872AFD" w:rsidRDefault="007F1910" w:rsidP="007F1910">
      <w:pPr>
        <w:rPr>
          <w:rFonts w:ascii="Arial Black" w:hAnsi="Arial Black"/>
          <w:b/>
          <w:lang w:val="en-US"/>
        </w:rPr>
      </w:pPr>
    </w:p>
    <w:p w14:paraId="1129CC72" w14:textId="0B94F1EE" w:rsidR="007F1910" w:rsidRDefault="007F1910">
      <w:pPr>
        <w:rPr>
          <w:lang w:val="en-US"/>
        </w:rPr>
      </w:pPr>
    </w:p>
    <w:p w14:paraId="6C11F9FF" w14:textId="08B090DE" w:rsidR="007F1910" w:rsidRDefault="007F1910">
      <w:pPr>
        <w:rPr>
          <w:lang w:val="en-US"/>
        </w:rPr>
      </w:pPr>
    </w:p>
    <w:p w14:paraId="78B25768" w14:textId="6CD02AE9" w:rsidR="007F1910" w:rsidRDefault="007F1910">
      <w:pPr>
        <w:rPr>
          <w:lang w:val="en-US"/>
        </w:rPr>
      </w:pPr>
    </w:p>
    <w:p w14:paraId="090B2FD9" w14:textId="0D374D69" w:rsidR="007F1910" w:rsidRDefault="007F1910">
      <w:pPr>
        <w:rPr>
          <w:lang w:val="en-US"/>
        </w:rPr>
      </w:pPr>
    </w:p>
    <w:p w14:paraId="1DA163C1" w14:textId="537C95D7" w:rsidR="007F1910" w:rsidRDefault="007F1910">
      <w:pPr>
        <w:rPr>
          <w:lang w:val="en-US"/>
        </w:rPr>
      </w:pPr>
    </w:p>
    <w:p w14:paraId="6D8D31D1" w14:textId="5CBD2186" w:rsidR="007F1910" w:rsidRDefault="007F1910">
      <w:pPr>
        <w:rPr>
          <w:lang w:val="en-US"/>
        </w:rPr>
      </w:pPr>
    </w:p>
    <w:p w14:paraId="5EBC0298" w14:textId="6DBC7727" w:rsidR="007F1910" w:rsidRDefault="007F1910">
      <w:pPr>
        <w:rPr>
          <w:lang w:val="en-US"/>
        </w:rPr>
      </w:pPr>
    </w:p>
    <w:p w14:paraId="72340F9F" w14:textId="52483BB9" w:rsidR="007F1910" w:rsidRDefault="007F1910">
      <w:pPr>
        <w:rPr>
          <w:lang w:val="en-US"/>
        </w:rPr>
      </w:pPr>
    </w:p>
    <w:p w14:paraId="382816E0" w14:textId="75027413" w:rsidR="007F1910" w:rsidRDefault="007F1910">
      <w:pPr>
        <w:rPr>
          <w:lang w:val="en-US"/>
        </w:rPr>
      </w:pPr>
    </w:p>
    <w:p w14:paraId="7A2C01E6" w14:textId="0551BE48" w:rsidR="007F1910" w:rsidRDefault="007F1910">
      <w:pPr>
        <w:rPr>
          <w:lang w:val="en-US"/>
        </w:rPr>
      </w:pPr>
    </w:p>
    <w:p w14:paraId="2BFD8F06" w14:textId="39649BDE" w:rsidR="007F1910" w:rsidRDefault="007F1910">
      <w:pPr>
        <w:rPr>
          <w:lang w:val="en-US"/>
        </w:rPr>
      </w:pPr>
    </w:p>
    <w:p w14:paraId="63BC6073" w14:textId="4CCCFC96" w:rsidR="007F1910" w:rsidRDefault="007F1910">
      <w:pPr>
        <w:rPr>
          <w:lang w:val="en-US"/>
        </w:rPr>
      </w:pPr>
    </w:p>
    <w:p w14:paraId="6F02D40A" w14:textId="5A8D83C2" w:rsidR="007F1910" w:rsidRDefault="007F1910">
      <w:pPr>
        <w:rPr>
          <w:lang w:val="en-US"/>
        </w:rPr>
      </w:pPr>
    </w:p>
    <w:p w14:paraId="02049AB3" w14:textId="05AF63C0" w:rsidR="007F1910" w:rsidRDefault="007F1910">
      <w:pPr>
        <w:rPr>
          <w:lang w:val="en-US"/>
        </w:rPr>
      </w:pPr>
    </w:p>
    <w:p w14:paraId="3492825D" w14:textId="739FEA70" w:rsidR="007F1910" w:rsidRDefault="007F1910">
      <w:pPr>
        <w:rPr>
          <w:lang w:val="en-US"/>
        </w:rPr>
      </w:pPr>
    </w:p>
    <w:p w14:paraId="58F1B246" w14:textId="4B511918" w:rsidR="007F1910" w:rsidRDefault="007F1910">
      <w:pPr>
        <w:rPr>
          <w:lang w:val="en-US"/>
        </w:rPr>
      </w:pPr>
    </w:p>
    <w:p w14:paraId="013C9C9E" w14:textId="0D510649" w:rsidR="007F1910" w:rsidRDefault="007F1910">
      <w:pPr>
        <w:rPr>
          <w:lang w:val="en-US"/>
        </w:rPr>
      </w:pPr>
    </w:p>
    <w:p w14:paraId="786ACA6D" w14:textId="33E4ADDF" w:rsidR="007F1910" w:rsidRDefault="007F1910">
      <w:pPr>
        <w:rPr>
          <w:lang w:val="en-US"/>
        </w:rPr>
      </w:pPr>
    </w:p>
    <w:p w14:paraId="66EF2664" w14:textId="7FA0B71F" w:rsidR="007F1910" w:rsidRDefault="007F1910">
      <w:pPr>
        <w:rPr>
          <w:lang w:val="en-US"/>
        </w:rPr>
      </w:pPr>
    </w:p>
    <w:p w14:paraId="539E1693" w14:textId="72D4D80C" w:rsidR="007F1910" w:rsidRDefault="007F1910">
      <w:pPr>
        <w:rPr>
          <w:lang w:val="en-US"/>
        </w:rPr>
      </w:pPr>
    </w:p>
    <w:p w14:paraId="6A712B9C" w14:textId="12A2E534" w:rsidR="007F1910" w:rsidRDefault="007F1910">
      <w:pPr>
        <w:rPr>
          <w:lang w:val="en-US"/>
        </w:rPr>
      </w:pPr>
    </w:p>
    <w:p w14:paraId="0E3FB417" w14:textId="3CEC92AC" w:rsidR="007F1910" w:rsidRDefault="007F1910">
      <w:pPr>
        <w:rPr>
          <w:lang w:val="en-US"/>
        </w:rPr>
      </w:pPr>
    </w:p>
    <w:p w14:paraId="5AC3B2CA" w14:textId="20AED536" w:rsidR="007F1910" w:rsidRDefault="007F1910">
      <w:pPr>
        <w:rPr>
          <w:lang w:val="en-US"/>
        </w:rPr>
      </w:pPr>
    </w:p>
    <w:p w14:paraId="6E364CAF" w14:textId="3428CE23" w:rsidR="007F1910" w:rsidRDefault="007F1910">
      <w:pPr>
        <w:rPr>
          <w:lang w:val="en-US"/>
        </w:rPr>
      </w:pPr>
    </w:p>
    <w:p w14:paraId="1C78D23C" w14:textId="62260024" w:rsidR="007F1910" w:rsidRDefault="007F1910">
      <w:pPr>
        <w:rPr>
          <w:lang w:val="en-US"/>
        </w:rPr>
      </w:pPr>
    </w:p>
    <w:p w14:paraId="66E055B1" w14:textId="474467BA" w:rsidR="007F1910" w:rsidRDefault="007F1910">
      <w:pPr>
        <w:rPr>
          <w:lang w:val="en-US"/>
        </w:rPr>
      </w:pPr>
    </w:p>
    <w:p w14:paraId="264C3126" w14:textId="54064BD4" w:rsidR="007F1910" w:rsidRDefault="007F1910">
      <w:pPr>
        <w:rPr>
          <w:lang w:val="en-US"/>
        </w:rPr>
      </w:pPr>
    </w:p>
    <w:p w14:paraId="1097F9BB" w14:textId="31543C1F" w:rsidR="007F1910" w:rsidRDefault="007F1910">
      <w:pPr>
        <w:rPr>
          <w:lang w:val="en-US"/>
        </w:rPr>
      </w:pPr>
    </w:p>
    <w:p w14:paraId="07934C27" w14:textId="38DD344F" w:rsidR="007F1910" w:rsidRDefault="007F1910">
      <w:pPr>
        <w:rPr>
          <w:lang w:val="en-US"/>
        </w:rPr>
      </w:pPr>
    </w:p>
    <w:p w14:paraId="192C80C3" w14:textId="5B5465F2" w:rsidR="007F1910" w:rsidRDefault="007F1910">
      <w:pPr>
        <w:rPr>
          <w:lang w:val="en-US"/>
        </w:rPr>
      </w:pPr>
    </w:p>
    <w:p w14:paraId="4FD7DC17" w14:textId="27233CC4" w:rsidR="007F1910" w:rsidRDefault="007F1910">
      <w:pPr>
        <w:rPr>
          <w:lang w:val="en-US"/>
        </w:rPr>
      </w:pPr>
    </w:p>
    <w:p w14:paraId="0DDEFFF3" w14:textId="3F0DD176" w:rsidR="007F1910" w:rsidRDefault="007F1910">
      <w:pPr>
        <w:rPr>
          <w:lang w:val="en-US"/>
        </w:rPr>
      </w:pPr>
    </w:p>
    <w:p w14:paraId="102980F3" w14:textId="23449F07" w:rsidR="007F1910" w:rsidRDefault="007F1910">
      <w:pPr>
        <w:rPr>
          <w:lang w:val="en-US"/>
        </w:rPr>
      </w:pPr>
    </w:p>
    <w:p w14:paraId="1A95A497" w14:textId="79D7EE8C" w:rsidR="007F1910" w:rsidRDefault="007F1910">
      <w:pPr>
        <w:rPr>
          <w:lang w:val="en-US"/>
        </w:rPr>
      </w:pPr>
    </w:p>
    <w:p w14:paraId="6BE76BD0" w14:textId="28200D9D" w:rsidR="007F1910" w:rsidRDefault="007F1910">
      <w:pPr>
        <w:rPr>
          <w:lang w:val="en-US"/>
        </w:rPr>
      </w:pPr>
    </w:p>
    <w:p w14:paraId="70B70E08" w14:textId="39A24C7B" w:rsidR="007F1910" w:rsidRDefault="007F1910">
      <w:pPr>
        <w:rPr>
          <w:lang w:val="en-US"/>
        </w:rPr>
      </w:pPr>
    </w:p>
    <w:p w14:paraId="225CE307" w14:textId="607E3CF0" w:rsidR="007F1910" w:rsidRDefault="007F1910">
      <w:pPr>
        <w:rPr>
          <w:lang w:val="en-US"/>
        </w:rPr>
      </w:pPr>
    </w:p>
    <w:p w14:paraId="65F4A245" w14:textId="75021E29" w:rsidR="007F1910" w:rsidRDefault="007F1910">
      <w:pPr>
        <w:rPr>
          <w:lang w:val="en-US"/>
        </w:rPr>
      </w:pPr>
    </w:p>
    <w:p w14:paraId="6D4BF6B7" w14:textId="1644B302" w:rsidR="007F1910" w:rsidRDefault="007F1910">
      <w:pPr>
        <w:rPr>
          <w:lang w:val="en-US"/>
        </w:rPr>
      </w:pPr>
    </w:p>
    <w:p w14:paraId="64941630" w14:textId="20240DB3" w:rsidR="007F1910" w:rsidRDefault="007F1910">
      <w:pPr>
        <w:rPr>
          <w:lang w:val="en-US"/>
        </w:rPr>
      </w:pPr>
    </w:p>
    <w:p w14:paraId="222E52D6" w14:textId="662CA82B" w:rsidR="007F1910" w:rsidRDefault="007F1910">
      <w:pPr>
        <w:rPr>
          <w:lang w:val="en-US"/>
        </w:rPr>
      </w:pPr>
    </w:p>
    <w:p w14:paraId="5A3C5DF3" w14:textId="58ED156F" w:rsidR="007F1910" w:rsidRDefault="007F1910">
      <w:pPr>
        <w:rPr>
          <w:lang w:val="en-US"/>
        </w:rPr>
      </w:pPr>
    </w:p>
    <w:p w14:paraId="1A5C1B38" w14:textId="5A8CE94A" w:rsidR="007F1910" w:rsidRDefault="007F1910">
      <w:pPr>
        <w:rPr>
          <w:lang w:val="en-US"/>
        </w:rPr>
      </w:pPr>
    </w:p>
    <w:p w14:paraId="6ADEB3B1" w14:textId="7CA07825" w:rsidR="007F1910" w:rsidRDefault="007F1910">
      <w:pPr>
        <w:rPr>
          <w:lang w:val="en-US"/>
        </w:rPr>
      </w:pPr>
    </w:p>
    <w:p w14:paraId="332E248B" w14:textId="0C3CC124" w:rsidR="007F1910" w:rsidRDefault="007F1910">
      <w:pPr>
        <w:rPr>
          <w:lang w:val="en-US"/>
        </w:rPr>
      </w:pPr>
    </w:p>
    <w:p w14:paraId="11CA30FD" w14:textId="14C60226" w:rsidR="007F1910" w:rsidRDefault="007F1910">
      <w:pPr>
        <w:rPr>
          <w:lang w:val="en-US"/>
        </w:rPr>
      </w:pPr>
    </w:p>
    <w:p w14:paraId="0B4D340A" w14:textId="2BD21B02" w:rsidR="007F1910" w:rsidRDefault="007F1910">
      <w:pPr>
        <w:rPr>
          <w:lang w:val="en-US"/>
        </w:rPr>
      </w:pPr>
    </w:p>
    <w:p w14:paraId="3662D81F" w14:textId="0909E02D" w:rsidR="007F1910" w:rsidRDefault="007F1910">
      <w:pPr>
        <w:rPr>
          <w:lang w:val="en-US"/>
        </w:rPr>
      </w:pPr>
    </w:p>
    <w:p w14:paraId="5AE9D9B1" w14:textId="58512FBE" w:rsidR="007F1910" w:rsidRDefault="007F1910">
      <w:pPr>
        <w:rPr>
          <w:lang w:val="en-US"/>
        </w:rPr>
      </w:pPr>
    </w:p>
    <w:p w14:paraId="3DA18110" w14:textId="77E11202" w:rsidR="007F1910" w:rsidRDefault="007F1910">
      <w:pPr>
        <w:rPr>
          <w:lang w:val="en-US"/>
        </w:rPr>
      </w:pPr>
    </w:p>
    <w:p w14:paraId="107CD6B5" w14:textId="20459A86" w:rsidR="007F1910" w:rsidRDefault="007F1910">
      <w:pPr>
        <w:rPr>
          <w:lang w:val="en-US"/>
        </w:rPr>
      </w:pPr>
    </w:p>
    <w:p w14:paraId="2945C612" w14:textId="74CC6DA3" w:rsidR="007F1910" w:rsidRDefault="007F1910">
      <w:pPr>
        <w:rPr>
          <w:lang w:val="en-US"/>
        </w:rPr>
      </w:pPr>
    </w:p>
    <w:p w14:paraId="619702E5" w14:textId="7956EE9E" w:rsidR="007F1910" w:rsidRDefault="007F1910">
      <w:pPr>
        <w:rPr>
          <w:lang w:val="en-US"/>
        </w:rPr>
      </w:pPr>
    </w:p>
    <w:p w14:paraId="170D2507" w14:textId="6E523A4F" w:rsidR="007F1910" w:rsidRDefault="007F1910">
      <w:pPr>
        <w:rPr>
          <w:lang w:val="en-US"/>
        </w:rPr>
      </w:pPr>
    </w:p>
    <w:p w14:paraId="6393CE73" w14:textId="38640564" w:rsidR="007F1910" w:rsidRDefault="007F1910">
      <w:pPr>
        <w:rPr>
          <w:lang w:val="en-US"/>
        </w:rPr>
      </w:pPr>
    </w:p>
    <w:p w14:paraId="702FB194" w14:textId="70BC7C50" w:rsidR="007F1910" w:rsidRDefault="007F1910">
      <w:pPr>
        <w:rPr>
          <w:lang w:val="en-US"/>
        </w:rPr>
      </w:pPr>
    </w:p>
    <w:p w14:paraId="09FA0B84" w14:textId="58988392" w:rsidR="007F1910" w:rsidRDefault="007F1910">
      <w:pPr>
        <w:rPr>
          <w:lang w:val="en-US"/>
        </w:rPr>
      </w:pPr>
    </w:p>
    <w:p w14:paraId="6DFC4FDA" w14:textId="039059E8" w:rsidR="007F1910" w:rsidRDefault="007F1910">
      <w:pPr>
        <w:rPr>
          <w:lang w:val="en-US"/>
        </w:rPr>
      </w:pPr>
    </w:p>
    <w:p w14:paraId="53D5C88F" w14:textId="4B7C0764" w:rsidR="007F1910" w:rsidRDefault="007F1910">
      <w:pPr>
        <w:rPr>
          <w:lang w:val="en-US"/>
        </w:rPr>
      </w:pPr>
    </w:p>
    <w:p w14:paraId="70346150" w14:textId="24864009" w:rsidR="007F1910" w:rsidRDefault="007F1910">
      <w:pPr>
        <w:rPr>
          <w:lang w:val="en-US"/>
        </w:rPr>
      </w:pPr>
    </w:p>
    <w:p w14:paraId="4D536A6B" w14:textId="142659D9" w:rsidR="007F1910" w:rsidRDefault="007F1910">
      <w:pPr>
        <w:rPr>
          <w:lang w:val="en-US"/>
        </w:rPr>
      </w:pPr>
    </w:p>
    <w:p w14:paraId="1E519E8B" w14:textId="3C3C03A0" w:rsidR="007F1910" w:rsidRDefault="007F1910">
      <w:pPr>
        <w:rPr>
          <w:lang w:val="en-US"/>
        </w:rPr>
      </w:pPr>
    </w:p>
    <w:p w14:paraId="6563F5C0" w14:textId="46D7C4C7" w:rsidR="007F1910" w:rsidRDefault="007F1910">
      <w:pPr>
        <w:rPr>
          <w:lang w:val="en-US"/>
        </w:rPr>
      </w:pPr>
    </w:p>
    <w:p w14:paraId="5EA4F410" w14:textId="7933E79F" w:rsidR="007F1910" w:rsidRDefault="007F1910">
      <w:pPr>
        <w:rPr>
          <w:lang w:val="en-US"/>
        </w:rPr>
      </w:pPr>
    </w:p>
    <w:p w14:paraId="5749A87C" w14:textId="3FD18246" w:rsidR="007F1910" w:rsidRDefault="007F1910">
      <w:pPr>
        <w:rPr>
          <w:lang w:val="en-US"/>
        </w:rPr>
      </w:pPr>
    </w:p>
    <w:p w14:paraId="637FA07A" w14:textId="323C5B7C" w:rsidR="007F1910" w:rsidRDefault="007F1910">
      <w:pPr>
        <w:rPr>
          <w:lang w:val="en-US"/>
        </w:rPr>
      </w:pPr>
    </w:p>
    <w:p w14:paraId="508E84DB" w14:textId="068B931D" w:rsidR="007F1910" w:rsidRDefault="007F1910">
      <w:pPr>
        <w:rPr>
          <w:lang w:val="en-US"/>
        </w:rPr>
      </w:pPr>
    </w:p>
    <w:p w14:paraId="339772F0" w14:textId="54212BE4" w:rsidR="007F1910" w:rsidRDefault="007F1910">
      <w:pPr>
        <w:rPr>
          <w:lang w:val="en-US"/>
        </w:rPr>
      </w:pPr>
    </w:p>
    <w:p w14:paraId="179DA757" w14:textId="16298275" w:rsidR="007F1910" w:rsidRDefault="007F1910">
      <w:pPr>
        <w:rPr>
          <w:lang w:val="en-US"/>
        </w:rPr>
      </w:pPr>
    </w:p>
    <w:p w14:paraId="517E91C7" w14:textId="7FAB5FDF" w:rsidR="007F1910" w:rsidRDefault="007F1910">
      <w:pPr>
        <w:rPr>
          <w:lang w:val="en-US"/>
        </w:rPr>
      </w:pPr>
    </w:p>
    <w:p w14:paraId="6C89F362" w14:textId="034ADCBC" w:rsidR="007F1910" w:rsidRDefault="007F1910">
      <w:pPr>
        <w:rPr>
          <w:lang w:val="en-US"/>
        </w:rPr>
      </w:pPr>
    </w:p>
    <w:p w14:paraId="6A02BB96" w14:textId="05E3588B" w:rsidR="007F1910" w:rsidRDefault="007F1910">
      <w:pPr>
        <w:rPr>
          <w:lang w:val="en-US"/>
        </w:rPr>
      </w:pPr>
    </w:p>
    <w:p w14:paraId="7DC877F3" w14:textId="0EAEB2F8" w:rsidR="007F1910" w:rsidRDefault="007F1910">
      <w:pPr>
        <w:rPr>
          <w:lang w:val="en-US"/>
        </w:rPr>
      </w:pPr>
    </w:p>
    <w:p w14:paraId="5F149A26" w14:textId="346A9DA4" w:rsidR="007F1910" w:rsidRDefault="007F1910">
      <w:pPr>
        <w:rPr>
          <w:lang w:val="en-US"/>
        </w:rPr>
      </w:pPr>
    </w:p>
    <w:p w14:paraId="792E5D63" w14:textId="02C1A3BE" w:rsidR="007F1910" w:rsidRDefault="007F1910">
      <w:pPr>
        <w:rPr>
          <w:lang w:val="en-US"/>
        </w:rPr>
      </w:pPr>
    </w:p>
    <w:p w14:paraId="59B35E67" w14:textId="51397FF8" w:rsidR="007F1910" w:rsidRDefault="007F1910">
      <w:pPr>
        <w:rPr>
          <w:lang w:val="en-US"/>
        </w:rPr>
      </w:pPr>
    </w:p>
    <w:p w14:paraId="25EF22D0" w14:textId="6217579B" w:rsidR="007F1910" w:rsidRDefault="007F1910">
      <w:pPr>
        <w:rPr>
          <w:lang w:val="en-US"/>
        </w:rPr>
      </w:pPr>
    </w:p>
    <w:p w14:paraId="3488D18A" w14:textId="7FDB7B1D" w:rsidR="007F1910" w:rsidRDefault="007F1910">
      <w:pPr>
        <w:rPr>
          <w:lang w:val="en-US"/>
        </w:rPr>
      </w:pPr>
    </w:p>
    <w:p w14:paraId="220EFB87" w14:textId="33D4246A" w:rsidR="007F1910" w:rsidRDefault="007F1910">
      <w:pPr>
        <w:rPr>
          <w:lang w:val="en-US"/>
        </w:rPr>
      </w:pPr>
    </w:p>
    <w:p w14:paraId="6C85BD16" w14:textId="61B3F93D" w:rsidR="007F1910" w:rsidRDefault="007F1910">
      <w:pPr>
        <w:rPr>
          <w:lang w:val="en-US"/>
        </w:rPr>
      </w:pPr>
    </w:p>
    <w:p w14:paraId="506D89ED" w14:textId="1551311A" w:rsidR="007F1910" w:rsidRDefault="007F1910">
      <w:pPr>
        <w:rPr>
          <w:lang w:val="en-US"/>
        </w:rPr>
      </w:pPr>
    </w:p>
    <w:p w14:paraId="66D56A6A" w14:textId="246058A6" w:rsidR="007F1910" w:rsidRDefault="007F1910">
      <w:pPr>
        <w:rPr>
          <w:lang w:val="en-US"/>
        </w:rPr>
      </w:pPr>
    </w:p>
    <w:p w14:paraId="1F35A09D" w14:textId="675F6560" w:rsidR="007F1910" w:rsidRDefault="007F1910">
      <w:pPr>
        <w:rPr>
          <w:lang w:val="en-US"/>
        </w:rPr>
      </w:pPr>
    </w:p>
    <w:p w14:paraId="51C0F282" w14:textId="72244EDF" w:rsidR="007F1910" w:rsidRDefault="007F1910">
      <w:pPr>
        <w:rPr>
          <w:lang w:val="en-US"/>
        </w:rPr>
      </w:pPr>
    </w:p>
    <w:p w14:paraId="75F2C58F" w14:textId="7D91E539" w:rsidR="007F1910" w:rsidRDefault="007F1910">
      <w:pPr>
        <w:rPr>
          <w:lang w:val="en-US"/>
        </w:rPr>
      </w:pPr>
    </w:p>
    <w:p w14:paraId="6113B9A9" w14:textId="4CC66F45" w:rsidR="007F1910" w:rsidRDefault="007F1910">
      <w:pPr>
        <w:rPr>
          <w:lang w:val="en-US"/>
        </w:rPr>
      </w:pPr>
    </w:p>
    <w:p w14:paraId="73A792F7" w14:textId="7EBDF2F5" w:rsidR="007F1910" w:rsidRDefault="007F1910">
      <w:pPr>
        <w:rPr>
          <w:lang w:val="en-US"/>
        </w:rPr>
      </w:pPr>
    </w:p>
    <w:p w14:paraId="581E8A21" w14:textId="26A5E7D6" w:rsidR="007F1910" w:rsidRDefault="007F1910">
      <w:pPr>
        <w:rPr>
          <w:lang w:val="en-US"/>
        </w:rPr>
      </w:pPr>
    </w:p>
    <w:p w14:paraId="45BBBA09" w14:textId="4DDCB513" w:rsidR="007F1910" w:rsidRDefault="007F1910">
      <w:pPr>
        <w:rPr>
          <w:lang w:val="en-US"/>
        </w:rPr>
      </w:pPr>
    </w:p>
    <w:p w14:paraId="271B7085" w14:textId="62B87741" w:rsidR="007F1910" w:rsidRDefault="007F1910">
      <w:pPr>
        <w:rPr>
          <w:lang w:val="en-US"/>
        </w:rPr>
      </w:pPr>
    </w:p>
    <w:p w14:paraId="59C3E9C1" w14:textId="4BEB7597" w:rsidR="007F1910" w:rsidRDefault="007F1910">
      <w:pPr>
        <w:rPr>
          <w:lang w:val="en-US"/>
        </w:rPr>
      </w:pPr>
    </w:p>
    <w:p w14:paraId="230B11F3" w14:textId="7ABC66EC" w:rsidR="007F1910" w:rsidRDefault="007F1910">
      <w:pPr>
        <w:rPr>
          <w:lang w:val="en-US"/>
        </w:rPr>
      </w:pPr>
    </w:p>
    <w:p w14:paraId="28C56F29" w14:textId="39464273" w:rsidR="007F1910" w:rsidRDefault="007F1910">
      <w:pPr>
        <w:rPr>
          <w:lang w:val="en-US"/>
        </w:rPr>
      </w:pPr>
    </w:p>
    <w:p w14:paraId="5770055A" w14:textId="7F8A23C9" w:rsidR="007F1910" w:rsidRDefault="007F1910">
      <w:pPr>
        <w:rPr>
          <w:lang w:val="en-US"/>
        </w:rPr>
      </w:pPr>
    </w:p>
    <w:p w14:paraId="718BCAE8" w14:textId="1AF40DE9" w:rsidR="007F1910" w:rsidRDefault="007F1910">
      <w:pPr>
        <w:rPr>
          <w:lang w:val="en-US"/>
        </w:rPr>
      </w:pPr>
    </w:p>
    <w:p w14:paraId="1FC65F37" w14:textId="183F83F8" w:rsidR="007F1910" w:rsidRDefault="007F1910">
      <w:pPr>
        <w:rPr>
          <w:lang w:val="en-US"/>
        </w:rPr>
      </w:pPr>
    </w:p>
    <w:p w14:paraId="57B68367" w14:textId="0FDBFD1C" w:rsidR="007F1910" w:rsidRDefault="007F1910">
      <w:pPr>
        <w:rPr>
          <w:lang w:val="en-US"/>
        </w:rPr>
      </w:pPr>
    </w:p>
    <w:p w14:paraId="0589C3DD" w14:textId="112B9A9A" w:rsidR="007F1910" w:rsidRDefault="007F1910">
      <w:pPr>
        <w:rPr>
          <w:lang w:val="en-US"/>
        </w:rPr>
      </w:pPr>
    </w:p>
    <w:p w14:paraId="50D6CAF4" w14:textId="5B34D7A5" w:rsidR="007F1910" w:rsidRDefault="007F1910">
      <w:pPr>
        <w:rPr>
          <w:lang w:val="en-US"/>
        </w:rPr>
      </w:pPr>
    </w:p>
    <w:p w14:paraId="1541A917" w14:textId="13008A29" w:rsidR="007F1910" w:rsidRDefault="007F1910">
      <w:pPr>
        <w:rPr>
          <w:lang w:val="en-US"/>
        </w:rPr>
      </w:pPr>
    </w:p>
    <w:p w14:paraId="16C10038" w14:textId="0532161A" w:rsidR="007F1910" w:rsidRDefault="007F1910">
      <w:pPr>
        <w:rPr>
          <w:lang w:val="en-US"/>
        </w:rPr>
      </w:pPr>
    </w:p>
    <w:p w14:paraId="6D8687EF" w14:textId="5D19C745" w:rsidR="007F1910" w:rsidRDefault="007F1910">
      <w:pPr>
        <w:rPr>
          <w:lang w:val="en-US"/>
        </w:rPr>
      </w:pPr>
    </w:p>
    <w:p w14:paraId="40FE8E30" w14:textId="00A1A567" w:rsidR="007F1910" w:rsidRDefault="007F1910">
      <w:pPr>
        <w:rPr>
          <w:lang w:val="en-US"/>
        </w:rPr>
      </w:pPr>
    </w:p>
    <w:p w14:paraId="54530B5A" w14:textId="10E7589C" w:rsidR="007F1910" w:rsidRDefault="007F1910">
      <w:pPr>
        <w:rPr>
          <w:lang w:val="en-US"/>
        </w:rPr>
      </w:pPr>
    </w:p>
    <w:p w14:paraId="163F209B" w14:textId="0ED29C2D" w:rsidR="007F1910" w:rsidRDefault="007F1910">
      <w:pPr>
        <w:rPr>
          <w:lang w:val="en-US"/>
        </w:rPr>
      </w:pPr>
    </w:p>
    <w:p w14:paraId="40BE10DC" w14:textId="5699AFB2" w:rsidR="007F1910" w:rsidRDefault="007F1910">
      <w:pPr>
        <w:rPr>
          <w:lang w:val="en-US"/>
        </w:rPr>
      </w:pPr>
    </w:p>
    <w:p w14:paraId="60F62F75" w14:textId="5F8775A4" w:rsidR="007F1910" w:rsidRDefault="007F1910">
      <w:pPr>
        <w:rPr>
          <w:lang w:val="en-US"/>
        </w:rPr>
      </w:pPr>
    </w:p>
    <w:p w14:paraId="6AB9021F" w14:textId="56934E87" w:rsidR="007F1910" w:rsidRDefault="007F1910">
      <w:pPr>
        <w:rPr>
          <w:lang w:val="en-US"/>
        </w:rPr>
      </w:pPr>
    </w:p>
    <w:p w14:paraId="6C388721" w14:textId="4FA4E104" w:rsidR="007F1910" w:rsidRDefault="007F1910">
      <w:pPr>
        <w:rPr>
          <w:lang w:val="en-US"/>
        </w:rPr>
      </w:pPr>
    </w:p>
    <w:p w14:paraId="0359432E" w14:textId="1272DE55" w:rsidR="007F1910" w:rsidRDefault="007F1910">
      <w:pPr>
        <w:rPr>
          <w:lang w:val="en-US"/>
        </w:rPr>
      </w:pPr>
    </w:p>
    <w:p w14:paraId="5BC81335" w14:textId="2595B82A" w:rsidR="007F1910" w:rsidRDefault="007F1910">
      <w:pPr>
        <w:rPr>
          <w:lang w:val="en-US"/>
        </w:rPr>
      </w:pPr>
    </w:p>
    <w:p w14:paraId="7BC6E9E9" w14:textId="19089ADD" w:rsidR="007F1910" w:rsidRDefault="007F1910">
      <w:pPr>
        <w:rPr>
          <w:lang w:val="en-US"/>
        </w:rPr>
      </w:pPr>
    </w:p>
    <w:p w14:paraId="7A29D6A4" w14:textId="321C40EC" w:rsidR="007F1910" w:rsidRDefault="007F1910">
      <w:pPr>
        <w:rPr>
          <w:lang w:val="en-US"/>
        </w:rPr>
      </w:pPr>
    </w:p>
    <w:p w14:paraId="00F37495" w14:textId="16CC1940" w:rsidR="007F1910" w:rsidRDefault="007F1910">
      <w:pPr>
        <w:rPr>
          <w:lang w:val="en-US"/>
        </w:rPr>
      </w:pPr>
    </w:p>
    <w:p w14:paraId="2EF16AAB" w14:textId="7E95ECDC" w:rsidR="007F1910" w:rsidRDefault="007F1910">
      <w:pPr>
        <w:rPr>
          <w:lang w:val="en-US"/>
        </w:rPr>
      </w:pPr>
    </w:p>
    <w:p w14:paraId="58ACA819" w14:textId="72B9A62A" w:rsidR="007F1910" w:rsidRDefault="007F1910">
      <w:pPr>
        <w:rPr>
          <w:lang w:val="en-US"/>
        </w:rPr>
      </w:pPr>
    </w:p>
    <w:p w14:paraId="5728865A" w14:textId="48B71684" w:rsidR="007F1910" w:rsidRDefault="007F1910">
      <w:pPr>
        <w:rPr>
          <w:lang w:val="en-US"/>
        </w:rPr>
      </w:pPr>
    </w:p>
    <w:p w14:paraId="32E7AE67" w14:textId="7D1A8732" w:rsidR="007F1910" w:rsidRDefault="007F1910">
      <w:pPr>
        <w:rPr>
          <w:lang w:val="en-US"/>
        </w:rPr>
      </w:pPr>
    </w:p>
    <w:p w14:paraId="7DC18AF0" w14:textId="04FC0A1C" w:rsidR="007F1910" w:rsidRDefault="007F1910">
      <w:pPr>
        <w:rPr>
          <w:lang w:val="en-US"/>
        </w:rPr>
      </w:pPr>
    </w:p>
    <w:p w14:paraId="541C7D75" w14:textId="6405CE90" w:rsidR="007F1910" w:rsidRDefault="007F1910">
      <w:pPr>
        <w:rPr>
          <w:lang w:val="en-US"/>
        </w:rPr>
      </w:pPr>
    </w:p>
    <w:p w14:paraId="4DD25B14" w14:textId="19FCF645" w:rsidR="007F1910" w:rsidRDefault="007F1910">
      <w:pPr>
        <w:rPr>
          <w:lang w:val="en-US"/>
        </w:rPr>
      </w:pPr>
    </w:p>
    <w:p w14:paraId="18806D0A" w14:textId="11E3E669" w:rsidR="007F1910" w:rsidRDefault="007F1910">
      <w:pPr>
        <w:rPr>
          <w:lang w:val="en-US"/>
        </w:rPr>
      </w:pPr>
    </w:p>
    <w:p w14:paraId="6F0B1273" w14:textId="16CFAA7C" w:rsidR="007F1910" w:rsidRDefault="007F1910">
      <w:pPr>
        <w:rPr>
          <w:lang w:val="en-US"/>
        </w:rPr>
      </w:pPr>
    </w:p>
    <w:p w14:paraId="37CC0F52" w14:textId="2A748014" w:rsidR="007F1910" w:rsidRDefault="007F1910">
      <w:pPr>
        <w:rPr>
          <w:lang w:val="en-US"/>
        </w:rPr>
      </w:pPr>
    </w:p>
    <w:p w14:paraId="52623716" w14:textId="1CE82D32" w:rsidR="007F1910" w:rsidRDefault="007F1910">
      <w:pPr>
        <w:rPr>
          <w:lang w:val="en-US"/>
        </w:rPr>
      </w:pPr>
    </w:p>
    <w:p w14:paraId="121AA7B7" w14:textId="23A0D513" w:rsidR="007F1910" w:rsidRDefault="007F1910">
      <w:pPr>
        <w:rPr>
          <w:lang w:val="en-US"/>
        </w:rPr>
      </w:pPr>
    </w:p>
    <w:p w14:paraId="6C1AF937" w14:textId="61D79F7A" w:rsidR="007F1910" w:rsidRDefault="007F1910">
      <w:pPr>
        <w:rPr>
          <w:lang w:val="en-US"/>
        </w:rPr>
      </w:pPr>
    </w:p>
    <w:p w14:paraId="280DE5C3" w14:textId="38342688" w:rsidR="007F1910" w:rsidRDefault="007F1910">
      <w:pPr>
        <w:rPr>
          <w:lang w:val="en-US"/>
        </w:rPr>
      </w:pPr>
    </w:p>
    <w:p w14:paraId="43B70E31" w14:textId="60A83F05" w:rsidR="007F1910" w:rsidRDefault="007F1910">
      <w:pPr>
        <w:rPr>
          <w:lang w:val="en-US"/>
        </w:rPr>
      </w:pPr>
    </w:p>
    <w:p w14:paraId="31869F20" w14:textId="14934F37" w:rsidR="007F1910" w:rsidRDefault="007F1910">
      <w:pPr>
        <w:rPr>
          <w:lang w:val="en-US"/>
        </w:rPr>
      </w:pPr>
    </w:p>
    <w:p w14:paraId="7252BA7B" w14:textId="6AC90827" w:rsidR="007F1910" w:rsidRDefault="007F1910">
      <w:pPr>
        <w:rPr>
          <w:lang w:val="en-US"/>
        </w:rPr>
      </w:pPr>
    </w:p>
    <w:p w14:paraId="3D4AA998" w14:textId="7458F592" w:rsidR="007F1910" w:rsidRDefault="007F1910">
      <w:pPr>
        <w:rPr>
          <w:lang w:val="en-US"/>
        </w:rPr>
      </w:pPr>
    </w:p>
    <w:p w14:paraId="13D1DB93" w14:textId="74E161DA" w:rsidR="007F1910" w:rsidRDefault="007F1910">
      <w:pPr>
        <w:rPr>
          <w:lang w:val="en-US"/>
        </w:rPr>
      </w:pPr>
    </w:p>
    <w:p w14:paraId="0573E508" w14:textId="4A2608B2" w:rsidR="007F1910" w:rsidRDefault="007F1910">
      <w:pPr>
        <w:rPr>
          <w:lang w:val="en-US"/>
        </w:rPr>
      </w:pPr>
    </w:p>
    <w:p w14:paraId="3028759F" w14:textId="1B353040" w:rsidR="007F1910" w:rsidRDefault="007F1910">
      <w:pPr>
        <w:rPr>
          <w:lang w:val="en-US"/>
        </w:rPr>
      </w:pPr>
    </w:p>
    <w:p w14:paraId="6288D8C5" w14:textId="36F0EF62" w:rsidR="007F1910" w:rsidRDefault="007F1910">
      <w:pPr>
        <w:rPr>
          <w:lang w:val="en-US"/>
        </w:rPr>
      </w:pPr>
    </w:p>
    <w:p w14:paraId="541C5911" w14:textId="5E91D28A" w:rsidR="007F1910" w:rsidRDefault="007F1910">
      <w:pPr>
        <w:rPr>
          <w:lang w:val="en-US"/>
        </w:rPr>
      </w:pPr>
    </w:p>
    <w:p w14:paraId="1B46F185" w14:textId="0BAC38B0" w:rsidR="007F1910" w:rsidRDefault="007F1910">
      <w:pPr>
        <w:rPr>
          <w:lang w:val="en-US"/>
        </w:rPr>
      </w:pPr>
    </w:p>
    <w:p w14:paraId="69076258" w14:textId="5B54C2D4" w:rsidR="007F1910" w:rsidRDefault="007F1910">
      <w:pPr>
        <w:rPr>
          <w:lang w:val="en-US"/>
        </w:rPr>
      </w:pPr>
    </w:p>
    <w:p w14:paraId="5DC31854" w14:textId="20893C23" w:rsidR="007F1910" w:rsidRDefault="007F1910">
      <w:pPr>
        <w:rPr>
          <w:lang w:val="en-US"/>
        </w:rPr>
      </w:pPr>
    </w:p>
    <w:p w14:paraId="4BD4DA97" w14:textId="3FD29E75" w:rsidR="007F1910" w:rsidRDefault="007F1910">
      <w:pPr>
        <w:rPr>
          <w:lang w:val="en-US"/>
        </w:rPr>
      </w:pPr>
    </w:p>
    <w:p w14:paraId="0E15D2E9" w14:textId="7648F767" w:rsidR="007F1910" w:rsidRDefault="007F1910">
      <w:pPr>
        <w:rPr>
          <w:lang w:val="en-US"/>
        </w:rPr>
      </w:pPr>
    </w:p>
    <w:p w14:paraId="6848248D" w14:textId="32AF120F" w:rsidR="007F1910" w:rsidRDefault="007F1910">
      <w:pPr>
        <w:rPr>
          <w:lang w:val="en-US"/>
        </w:rPr>
      </w:pPr>
    </w:p>
    <w:p w14:paraId="0154A551" w14:textId="2756BC11" w:rsidR="007F1910" w:rsidRDefault="007F1910">
      <w:pPr>
        <w:rPr>
          <w:lang w:val="en-US"/>
        </w:rPr>
      </w:pPr>
    </w:p>
    <w:p w14:paraId="45798F06" w14:textId="6370BD05" w:rsidR="007F1910" w:rsidRDefault="007F1910">
      <w:pPr>
        <w:rPr>
          <w:lang w:val="en-US"/>
        </w:rPr>
      </w:pPr>
    </w:p>
    <w:p w14:paraId="77105742" w14:textId="48F07523" w:rsidR="007F1910" w:rsidRDefault="007F1910">
      <w:pPr>
        <w:rPr>
          <w:lang w:val="en-US"/>
        </w:rPr>
      </w:pPr>
    </w:p>
    <w:p w14:paraId="4BCAAAC9" w14:textId="3906D083" w:rsidR="007F1910" w:rsidRDefault="007F1910">
      <w:pPr>
        <w:rPr>
          <w:lang w:val="en-US"/>
        </w:rPr>
      </w:pPr>
    </w:p>
    <w:p w14:paraId="557A1638" w14:textId="47B33A02" w:rsidR="007F1910" w:rsidRDefault="007F1910">
      <w:pPr>
        <w:rPr>
          <w:lang w:val="en-US"/>
        </w:rPr>
      </w:pPr>
    </w:p>
    <w:p w14:paraId="41C54C7F" w14:textId="491481F2" w:rsidR="007F1910" w:rsidRDefault="007F1910">
      <w:pPr>
        <w:rPr>
          <w:lang w:val="en-US"/>
        </w:rPr>
      </w:pPr>
    </w:p>
    <w:p w14:paraId="32CA0AA4" w14:textId="0C06F45F" w:rsidR="007F1910" w:rsidRDefault="007F1910">
      <w:pPr>
        <w:rPr>
          <w:lang w:val="en-US"/>
        </w:rPr>
      </w:pPr>
    </w:p>
    <w:p w14:paraId="01D99C3C" w14:textId="144B545C" w:rsidR="007F1910" w:rsidRDefault="007F1910">
      <w:pPr>
        <w:rPr>
          <w:lang w:val="en-US"/>
        </w:rPr>
      </w:pPr>
    </w:p>
    <w:p w14:paraId="28F0077F" w14:textId="1B5C54DA" w:rsidR="007F1910" w:rsidRDefault="007F1910">
      <w:pPr>
        <w:rPr>
          <w:lang w:val="en-US"/>
        </w:rPr>
      </w:pPr>
    </w:p>
    <w:p w14:paraId="402FEE23" w14:textId="09CF7E5F" w:rsidR="007F1910" w:rsidRDefault="007F1910">
      <w:pPr>
        <w:rPr>
          <w:lang w:val="en-US"/>
        </w:rPr>
      </w:pPr>
    </w:p>
    <w:p w14:paraId="782FCB30" w14:textId="5C92F7FB" w:rsidR="007F1910" w:rsidRDefault="007F1910">
      <w:pPr>
        <w:rPr>
          <w:lang w:val="en-US"/>
        </w:rPr>
      </w:pPr>
    </w:p>
    <w:p w14:paraId="0D4048A8" w14:textId="762FFACB" w:rsidR="007F1910" w:rsidRDefault="007F1910">
      <w:pPr>
        <w:rPr>
          <w:lang w:val="en-US"/>
        </w:rPr>
      </w:pPr>
    </w:p>
    <w:p w14:paraId="29B52C91" w14:textId="267B8308" w:rsidR="007F1910" w:rsidRDefault="007F1910">
      <w:pPr>
        <w:rPr>
          <w:lang w:val="en-US"/>
        </w:rPr>
      </w:pPr>
    </w:p>
    <w:p w14:paraId="6B5E80E7" w14:textId="23840432" w:rsidR="007F1910" w:rsidRDefault="007F1910">
      <w:pPr>
        <w:rPr>
          <w:lang w:val="en-US"/>
        </w:rPr>
      </w:pPr>
    </w:p>
    <w:p w14:paraId="1AA1C9C2" w14:textId="4BC5D7EA" w:rsidR="007F1910" w:rsidRDefault="007F1910">
      <w:pPr>
        <w:rPr>
          <w:lang w:val="en-US"/>
        </w:rPr>
      </w:pPr>
    </w:p>
    <w:p w14:paraId="7FF90DEF" w14:textId="1098998A" w:rsidR="007F1910" w:rsidRDefault="007F1910">
      <w:pPr>
        <w:rPr>
          <w:lang w:val="en-US"/>
        </w:rPr>
      </w:pPr>
    </w:p>
    <w:p w14:paraId="49470598" w14:textId="44AE767B" w:rsidR="007F1910" w:rsidRDefault="007F1910">
      <w:pPr>
        <w:rPr>
          <w:lang w:val="en-US"/>
        </w:rPr>
      </w:pPr>
    </w:p>
    <w:p w14:paraId="7404137D" w14:textId="5B6C9533" w:rsidR="007F1910" w:rsidRDefault="007F1910">
      <w:pPr>
        <w:rPr>
          <w:lang w:val="en-US"/>
        </w:rPr>
      </w:pPr>
    </w:p>
    <w:p w14:paraId="6FA4A9DB" w14:textId="1B1518B8" w:rsidR="007F1910" w:rsidRDefault="007F1910">
      <w:pPr>
        <w:rPr>
          <w:lang w:val="en-US"/>
        </w:rPr>
      </w:pPr>
    </w:p>
    <w:p w14:paraId="1361FC86" w14:textId="31216491" w:rsidR="007F1910" w:rsidRDefault="007F1910">
      <w:pPr>
        <w:rPr>
          <w:lang w:val="en-US"/>
        </w:rPr>
      </w:pPr>
    </w:p>
    <w:p w14:paraId="691BD7E1" w14:textId="6C35BE55" w:rsidR="007F1910" w:rsidRDefault="007F1910">
      <w:pPr>
        <w:rPr>
          <w:lang w:val="en-US"/>
        </w:rPr>
      </w:pPr>
    </w:p>
    <w:p w14:paraId="64D3BCC9" w14:textId="29FE593E" w:rsidR="007F1910" w:rsidRDefault="007F1910">
      <w:pPr>
        <w:rPr>
          <w:lang w:val="en-US"/>
        </w:rPr>
      </w:pPr>
    </w:p>
    <w:p w14:paraId="1DB25A6B" w14:textId="5E438BDE" w:rsidR="007F1910" w:rsidRDefault="007F1910">
      <w:pPr>
        <w:rPr>
          <w:lang w:val="en-US"/>
        </w:rPr>
      </w:pPr>
    </w:p>
    <w:p w14:paraId="6059AB0C" w14:textId="6B03DEAC" w:rsidR="007F1910" w:rsidRDefault="007F1910">
      <w:pPr>
        <w:rPr>
          <w:lang w:val="en-US"/>
        </w:rPr>
      </w:pPr>
    </w:p>
    <w:p w14:paraId="0E825B3B" w14:textId="39F2ABE5" w:rsidR="007F1910" w:rsidRDefault="007F1910">
      <w:pPr>
        <w:rPr>
          <w:lang w:val="en-US"/>
        </w:rPr>
      </w:pPr>
    </w:p>
    <w:p w14:paraId="2DB93248" w14:textId="34CAAF93" w:rsidR="007F1910" w:rsidRDefault="007F1910">
      <w:pPr>
        <w:rPr>
          <w:lang w:val="en-US"/>
        </w:rPr>
      </w:pPr>
    </w:p>
    <w:p w14:paraId="5EBE75D0" w14:textId="4BBA9D7B" w:rsidR="007F1910" w:rsidRDefault="007F1910">
      <w:pPr>
        <w:rPr>
          <w:lang w:val="en-US"/>
        </w:rPr>
      </w:pPr>
    </w:p>
    <w:p w14:paraId="51384742" w14:textId="77128511" w:rsidR="007F1910" w:rsidRDefault="007F1910">
      <w:pPr>
        <w:rPr>
          <w:lang w:val="en-US"/>
        </w:rPr>
      </w:pPr>
    </w:p>
    <w:p w14:paraId="1C87D211" w14:textId="21929771" w:rsidR="007F1910" w:rsidRDefault="007F1910">
      <w:pPr>
        <w:rPr>
          <w:lang w:val="en-US"/>
        </w:rPr>
      </w:pPr>
    </w:p>
    <w:p w14:paraId="0FC8858C" w14:textId="1AB807E1" w:rsidR="007F1910" w:rsidRDefault="007F1910">
      <w:pPr>
        <w:rPr>
          <w:lang w:val="en-US"/>
        </w:rPr>
      </w:pPr>
    </w:p>
    <w:p w14:paraId="2113092C" w14:textId="7253ACEE" w:rsidR="007F1910" w:rsidRDefault="007F1910">
      <w:pPr>
        <w:rPr>
          <w:lang w:val="en-US"/>
        </w:rPr>
      </w:pPr>
    </w:p>
    <w:p w14:paraId="0F1E1F66" w14:textId="11A74621" w:rsidR="007F1910" w:rsidRDefault="007F1910">
      <w:pPr>
        <w:rPr>
          <w:lang w:val="en-US"/>
        </w:rPr>
      </w:pPr>
    </w:p>
    <w:p w14:paraId="593A0AB2" w14:textId="22B93D09" w:rsidR="007F1910" w:rsidRDefault="007F1910">
      <w:pPr>
        <w:rPr>
          <w:lang w:val="en-US"/>
        </w:rPr>
      </w:pPr>
    </w:p>
    <w:p w14:paraId="37674B1A" w14:textId="10B8ED34" w:rsidR="007F1910" w:rsidRDefault="007F1910">
      <w:pPr>
        <w:rPr>
          <w:lang w:val="en-US"/>
        </w:rPr>
      </w:pPr>
    </w:p>
    <w:p w14:paraId="2170A5AE" w14:textId="7990CA1E" w:rsidR="007F1910" w:rsidRDefault="007F1910">
      <w:pPr>
        <w:rPr>
          <w:lang w:val="en-US"/>
        </w:rPr>
      </w:pPr>
    </w:p>
    <w:p w14:paraId="42A6CCCC" w14:textId="140B772B" w:rsidR="007F1910" w:rsidRDefault="007F1910">
      <w:pPr>
        <w:rPr>
          <w:lang w:val="en-US"/>
        </w:rPr>
      </w:pPr>
    </w:p>
    <w:p w14:paraId="16E763EC" w14:textId="45F10A29" w:rsidR="007F1910" w:rsidRDefault="007F1910">
      <w:pPr>
        <w:rPr>
          <w:lang w:val="en-US"/>
        </w:rPr>
      </w:pPr>
    </w:p>
    <w:p w14:paraId="4B1F8DED" w14:textId="14949E6F" w:rsidR="007F1910" w:rsidRDefault="007F1910">
      <w:pPr>
        <w:rPr>
          <w:lang w:val="en-US"/>
        </w:rPr>
      </w:pPr>
    </w:p>
    <w:p w14:paraId="248EB9EE" w14:textId="127F9C61" w:rsidR="007F1910" w:rsidRDefault="007F1910">
      <w:pPr>
        <w:rPr>
          <w:lang w:val="en-US"/>
        </w:rPr>
      </w:pPr>
    </w:p>
    <w:p w14:paraId="449F0290" w14:textId="23323989" w:rsidR="007F1910" w:rsidRDefault="007F1910">
      <w:pPr>
        <w:rPr>
          <w:lang w:val="en-US"/>
        </w:rPr>
      </w:pPr>
    </w:p>
    <w:p w14:paraId="58D613D6" w14:textId="27C3D521" w:rsidR="007F1910" w:rsidRDefault="007F1910">
      <w:pPr>
        <w:rPr>
          <w:lang w:val="en-US"/>
        </w:rPr>
      </w:pPr>
    </w:p>
    <w:p w14:paraId="1ED42B68" w14:textId="4C91F525" w:rsidR="007F1910" w:rsidRDefault="007F1910">
      <w:pPr>
        <w:rPr>
          <w:lang w:val="en-US"/>
        </w:rPr>
      </w:pPr>
    </w:p>
    <w:p w14:paraId="16766768" w14:textId="5769C7E3" w:rsidR="007F1910" w:rsidRDefault="007F1910">
      <w:pPr>
        <w:rPr>
          <w:lang w:val="en-US"/>
        </w:rPr>
      </w:pPr>
    </w:p>
    <w:p w14:paraId="102637C5" w14:textId="25362E0D" w:rsidR="007F1910" w:rsidRDefault="007F1910">
      <w:pPr>
        <w:rPr>
          <w:lang w:val="en-US"/>
        </w:rPr>
      </w:pPr>
    </w:p>
    <w:p w14:paraId="2A916604" w14:textId="27037142" w:rsidR="007F1910" w:rsidRDefault="007F1910">
      <w:pPr>
        <w:rPr>
          <w:lang w:val="en-US"/>
        </w:rPr>
      </w:pPr>
    </w:p>
    <w:p w14:paraId="4A1CC798" w14:textId="4D21EB28" w:rsidR="007F1910" w:rsidRDefault="007F1910">
      <w:pPr>
        <w:rPr>
          <w:lang w:val="en-US"/>
        </w:rPr>
      </w:pPr>
    </w:p>
    <w:p w14:paraId="29474EAD" w14:textId="2FA200F7" w:rsidR="007F1910" w:rsidRDefault="007F1910">
      <w:pPr>
        <w:rPr>
          <w:lang w:val="en-US"/>
        </w:rPr>
      </w:pPr>
    </w:p>
    <w:p w14:paraId="750BCD75" w14:textId="60D5F784" w:rsidR="007F1910" w:rsidRDefault="007F1910">
      <w:pPr>
        <w:rPr>
          <w:lang w:val="en-US"/>
        </w:rPr>
      </w:pPr>
    </w:p>
    <w:p w14:paraId="0B856018" w14:textId="16C423BB" w:rsidR="007F1910" w:rsidRDefault="007F1910">
      <w:pPr>
        <w:rPr>
          <w:lang w:val="en-US"/>
        </w:rPr>
      </w:pPr>
    </w:p>
    <w:p w14:paraId="7D9B7A72" w14:textId="50B56C7C" w:rsidR="007F1910" w:rsidRDefault="007F1910">
      <w:pPr>
        <w:rPr>
          <w:lang w:val="en-US"/>
        </w:rPr>
      </w:pPr>
    </w:p>
    <w:p w14:paraId="5B0FC1AA" w14:textId="068570D3" w:rsidR="007F1910" w:rsidRDefault="007F1910">
      <w:pPr>
        <w:rPr>
          <w:lang w:val="en-US"/>
        </w:rPr>
      </w:pPr>
    </w:p>
    <w:p w14:paraId="48460EDE" w14:textId="42B527AD" w:rsidR="007F1910" w:rsidRDefault="007F1910">
      <w:pPr>
        <w:rPr>
          <w:lang w:val="en-US"/>
        </w:rPr>
      </w:pPr>
    </w:p>
    <w:p w14:paraId="3ABFE733" w14:textId="77777777" w:rsidR="007F1910" w:rsidRPr="00DB31A2" w:rsidRDefault="007F1910">
      <w:pPr>
        <w:rPr>
          <w:lang w:val="en-US"/>
        </w:rPr>
      </w:pPr>
    </w:p>
    <w:sectPr w:rsidR="007F1910" w:rsidRPr="00DB31A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D65BF" w14:textId="77777777" w:rsidR="00BC100B" w:rsidRDefault="00BC100B" w:rsidP="00DB31A2">
      <w:pPr>
        <w:spacing w:after="0" w:line="240" w:lineRule="auto"/>
      </w:pPr>
      <w:r>
        <w:separator/>
      </w:r>
    </w:p>
  </w:endnote>
  <w:endnote w:type="continuationSeparator" w:id="0">
    <w:p w14:paraId="4344E6D4" w14:textId="77777777" w:rsidR="00BC100B" w:rsidRDefault="00BC100B" w:rsidP="00DB3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42D81" w14:textId="41E27994" w:rsidR="007F1910" w:rsidRPr="00DB31A2" w:rsidRDefault="00DB31A2">
    <w:pPr>
      <w:pStyle w:val="Footer"/>
      <w:rPr>
        <w:lang w:val="en-US"/>
      </w:rPr>
    </w:pPr>
    <w:r>
      <w:rPr>
        <w:lang w:val="en-US"/>
      </w:rPr>
      <w:t xml:space="preserve">Name: </w:t>
    </w:r>
    <w:r w:rsidRPr="00DB31A2">
      <w:rPr>
        <w:highlight w:val="yellow"/>
        <w:lang w:val="en-US"/>
      </w:rPr>
      <w:t>XXXXX</w:t>
    </w:r>
    <w:r>
      <w:rPr>
        <w:lang w:val="en-US"/>
      </w:rPr>
      <w:tab/>
      <w:t xml:space="preserve">SAPID: </w:t>
    </w:r>
    <w:r w:rsidRPr="00DB31A2">
      <w:rPr>
        <w:highlight w:val="yellow"/>
        <w:lang w:val="en-US"/>
      </w:rPr>
      <w:t>XXXX</w:t>
    </w:r>
    <w:r>
      <w:rPr>
        <w:lang w:val="en-US"/>
      </w:rPr>
      <w:tab/>
      <w:t>Roll No.:</w:t>
    </w:r>
    <w:r w:rsidRPr="00DB31A2">
      <w:rPr>
        <w:highlight w:val="yellow"/>
        <w:lang w:val="en-US"/>
      </w:rPr>
      <w:t>XXX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5714B" w14:textId="77777777" w:rsidR="00BC100B" w:rsidRDefault="00BC100B" w:rsidP="00DB31A2">
      <w:pPr>
        <w:spacing w:after="0" w:line="240" w:lineRule="auto"/>
      </w:pPr>
      <w:r>
        <w:separator/>
      </w:r>
    </w:p>
  </w:footnote>
  <w:footnote w:type="continuationSeparator" w:id="0">
    <w:p w14:paraId="43C05E27" w14:textId="77777777" w:rsidR="00BC100B" w:rsidRDefault="00BC100B" w:rsidP="00DB3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DB5F3" w14:textId="6F21D8D9" w:rsidR="00DB31A2" w:rsidRPr="00B948EF" w:rsidRDefault="00B948EF">
    <w:pPr>
      <w:pStyle w:val="Header"/>
      <w:rPr>
        <w:b/>
      </w:rPr>
    </w:pPr>
    <w:r>
      <w:t xml:space="preserve">Web Technologies </w:t>
    </w:r>
    <w:r w:rsidR="00DB31A2">
      <w:t>Lab</w:t>
    </w:r>
    <w:r w:rsidR="00DB31A2">
      <w:ptab w:relativeTo="margin" w:alignment="center" w:leader="none"/>
    </w:r>
    <w:r w:rsidR="00DB31A2">
      <w:t>Semester 1</w:t>
    </w:r>
    <w:r w:rsidR="00DB31A2">
      <w:ptab w:relativeTo="margin" w:alignment="right" w:leader="none"/>
    </w:r>
    <w:r>
      <w:t xml:space="preserve">MCA 2023 Batch </w:t>
    </w:r>
    <w:r w:rsidR="007F1910">
      <w:t>B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BD5458"/>
    <w:multiLevelType w:val="hybridMultilevel"/>
    <w:tmpl w:val="0596B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rY0szQwt7AwMTZU0lEKTi0uzszPAykwqgUAMo4fVCwAAAA="/>
  </w:docVars>
  <w:rsids>
    <w:rsidRoot w:val="00DB31A2"/>
    <w:rsid w:val="0000732D"/>
    <w:rsid w:val="00206B13"/>
    <w:rsid w:val="00221A6E"/>
    <w:rsid w:val="003E6DAD"/>
    <w:rsid w:val="00426B86"/>
    <w:rsid w:val="00447279"/>
    <w:rsid w:val="00552C92"/>
    <w:rsid w:val="00754A05"/>
    <w:rsid w:val="007D510E"/>
    <w:rsid w:val="007F1910"/>
    <w:rsid w:val="008071B1"/>
    <w:rsid w:val="00872AFD"/>
    <w:rsid w:val="00B948EF"/>
    <w:rsid w:val="00BC100B"/>
    <w:rsid w:val="00D90C6E"/>
    <w:rsid w:val="00DB31A2"/>
    <w:rsid w:val="00EF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1840C"/>
  <w15:chartTrackingRefBased/>
  <w15:docId w15:val="{00FF9CCA-5162-4E8D-A267-B344D6C88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31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1A2"/>
  </w:style>
  <w:style w:type="paragraph" w:styleId="Footer">
    <w:name w:val="footer"/>
    <w:basedOn w:val="Normal"/>
    <w:link w:val="FooterChar"/>
    <w:uiPriority w:val="99"/>
    <w:unhideWhenUsed/>
    <w:rsid w:val="00DB31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1A2"/>
  </w:style>
  <w:style w:type="paragraph" w:styleId="NoSpacing">
    <w:name w:val="No Spacing"/>
    <w:uiPriority w:val="1"/>
    <w:qFormat/>
    <w:rsid w:val="00EF1F7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90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2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9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viya Rose J</dc:creator>
  <cp:keywords/>
  <dc:description/>
  <cp:lastModifiedBy>HP</cp:lastModifiedBy>
  <cp:revision>4</cp:revision>
  <dcterms:created xsi:type="dcterms:W3CDTF">2023-11-22T08:05:00Z</dcterms:created>
  <dcterms:modified xsi:type="dcterms:W3CDTF">2023-11-24T04:08:00Z</dcterms:modified>
</cp:coreProperties>
</file>